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325F4A" w14:textId="77777777" w:rsidR="001C5C04" w:rsidRPr="00317497" w:rsidRDefault="001C5C04" w:rsidP="003D4C5E">
      <w:pPr>
        <w:jc w:val="center"/>
        <w:outlineLvl w:val="0"/>
        <w:rPr>
          <w:b/>
          <w:sz w:val="20"/>
          <w:szCs w:val="20"/>
        </w:rPr>
      </w:pPr>
    </w:p>
    <w:p w14:paraId="017E603F" w14:textId="77777777" w:rsidR="00F6565F" w:rsidRPr="00317497" w:rsidRDefault="00F6565F" w:rsidP="004A6060">
      <w:pPr>
        <w:jc w:val="center"/>
        <w:outlineLvl w:val="0"/>
        <w:rPr>
          <w:b/>
          <w:sz w:val="20"/>
          <w:szCs w:val="20"/>
        </w:rPr>
        <w:sectPr w:rsidR="00F6565F" w:rsidRPr="00317497" w:rsidSect="00B15B11">
          <w:headerReference w:type="default" r:id="rId8"/>
          <w:footerReference w:type="default" r:id="rId9"/>
          <w:footerReference w:type="first" r:id="rId10"/>
          <w:pgSz w:w="11906" w:h="16838"/>
          <w:pgMar w:top="851" w:right="1134" w:bottom="851" w:left="1134" w:header="170" w:footer="397" w:gutter="0"/>
          <w:cols w:space="708"/>
          <w:docGrid w:linePitch="360"/>
        </w:sectPr>
      </w:pPr>
    </w:p>
    <w:p w14:paraId="683EF380" w14:textId="7B664678" w:rsidR="004A6060" w:rsidRPr="00317497" w:rsidRDefault="005C29E9" w:rsidP="004A6060">
      <w:pPr>
        <w:jc w:val="center"/>
        <w:outlineLvl w:val="0"/>
        <w:rPr>
          <w:b/>
          <w:sz w:val="20"/>
          <w:szCs w:val="20"/>
        </w:rPr>
      </w:pPr>
      <w:r w:rsidRPr="00317497">
        <w:rPr>
          <w:b/>
          <w:sz w:val="20"/>
          <w:szCs w:val="20"/>
        </w:rPr>
        <w:t>PLACEMENT</w:t>
      </w:r>
      <w:r w:rsidR="002916C5" w:rsidRPr="00317497">
        <w:rPr>
          <w:b/>
          <w:sz w:val="20"/>
          <w:szCs w:val="20"/>
        </w:rPr>
        <w:t xml:space="preserve"> </w:t>
      </w:r>
      <w:r w:rsidR="000161A7" w:rsidRPr="00317497">
        <w:rPr>
          <w:b/>
          <w:sz w:val="20"/>
          <w:szCs w:val="20"/>
        </w:rPr>
        <w:t>APPLICATION FORM</w:t>
      </w:r>
    </w:p>
    <w:p w14:paraId="5210728E" w14:textId="77777777" w:rsidR="000161A7" w:rsidRPr="00317497" w:rsidRDefault="000161A7" w:rsidP="000161A7">
      <w:pPr>
        <w:rPr>
          <w:sz w:val="20"/>
          <w:szCs w:val="20"/>
        </w:rPr>
      </w:pPr>
    </w:p>
    <w:p w14:paraId="5C079CF5" w14:textId="77777777" w:rsidR="00A9450C" w:rsidRPr="00317497" w:rsidRDefault="00AA6042" w:rsidP="00847F3F">
      <w:pPr>
        <w:outlineLvl w:val="0"/>
        <w:rPr>
          <w:b/>
        </w:rPr>
      </w:pPr>
      <w:r w:rsidRPr="00317497">
        <w:rPr>
          <w:b/>
        </w:rPr>
        <w:t>SECTION</w:t>
      </w:r>
      <w:r w:rsidR="00A9450C" w:rsidRPr="00317497">
        <w:rPr>
          <w:b/>
        </w:rPr>
        <w:t xml:space="preserve"> 1: Student Details</w:t>
      </w:r>
    </w:p>
    <w:p w14:paraId="2B1D4802" w14:textId="77777777" w:rsidR="003F5422" w:rsidRPr="00317497" w:rsidRDefault="003F5422">
      <w:pPr>
        <w:rPr>
          <w:sz w:val="20"/>
          <w:szCs w:val="20"/>
        </w:rPr>
      </w:pP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61"/>
        <w:gridCol w:w="1417"/>
        <w:gridCol w:w="2126"/>
        <w:gridCol w:w="1276"/>
        <w:gridCol w:w="1701"/>
      </w:tblGrid>
      <w:tr w:rsidR="00A9450C" w:rsidRPr="00317497" w14:paraId="394B3D06" w14:textId="77777777" w:rsidTr="001F2904">
        <w:trPr>
          <w:trHeight w:val="287"/>
        </w:trPr>
        <w:tc>
          <w:tcPr>
            <w:tcW w:w="3261" w:type="dxa"/>
            <w:shd w:val="clear" w:color="auto" w:fill="F2F2F2"/>
          </w:tcPr>
          <w:p w14:paraId="1D6048E0" w14:textId="77777777" w:rsidR="00A9450C" w:rsidRPr="00317497" w:rsidRDefault="00A9450C" w:rsidP="00BF46CD">
            <w:pPr>
              <w:widowControl w:val="0"/>
              <w:tabs>
                <w:tab w:val="left" w:pos="0"/>
                <w:tab w:val="left" w:pos="566"/>
                <w:tab w:val="left" w:pos="1134"/>
                <w:tab w:val="left" w:pos="1700"/>
                <w:tab w:val="left" w:pos="2268"/>
                <w:tab w:val="left" w:pos="2834"/>
                <w:tab w:val="left" w:pos="3402"/>
                <w:tab w:val="left" w:pos="3968"/>
                <w:tab w:val="left" w:pos="4534"/>
                <w:tab w:val="left" w:pos="5102"/>
                <w:tab w:val="left" w:pos="5668"/>
                <w:tab w:val="left" w:pos="6236"/>
                <w:tab w:val="left" w:pos="6802"/>
                <w:tab w:val="left" w:pos="7370"/>
                <w:tab w:val="left" w:pos="7936"/>
                <w:tab w:val="left" w:pos="8504"/>
                <w:tab w:val="left" w:pos="9070"/>
                <w:tab w:val="left" w:pos="9637"/>
              </w:tabs>
              <w:snapToGrid w:val="0"/>
              <w:rPr>
                <w:rFonts w:cs="Arial"/>
                <w:sz w:val="20"/>
                <w:szCs w:val="20"/>
              </w:rPr>
            </w:pPr>
            <w:r w:rsidRPr="00317497">
              <w:rPr>
                <w:rFonts w:cs="Arial"/>
                <w:sz w:val="20"/>
                <w:szCs w:val="20"/>
              </w:rPr>
              <w:t>Full Name</w:t>
            </w:r>
          </w:p>
          <w:p w14:paraId="11D86C2E" w14:textId="77777777" w:rsidR="00A9450C" w:rsidRPr="00317497" w:rsidRDefault="00A9450C" w:rsidP="00BF46CD">
            <w:pPr>
              <w:widowControl w:val="0"/>
              <w:tabs>
                <w:tab w:val="left" w:pos="0"/>
                <w:tab w:val="left" w:pos="566"/>
                <w:tab w:val="left" w:pos="1134"/>
                <w:tab w:val="left" w:pos="1700"/>
                <w:tab w:val="left" w:pos="2268"/>
                <w:tab w:val="left" w:pos="2834"/>
                <w:tab w:val="left" w:pos="3402"/>
                <w:tab w:val="left" w:pos="3968"/>
                <w:tab w:val="left" w:pos="4534"/>
                <w:tab w:val="left" w:pos="5102"/>
                <w:tab w:val="left" w:pos="5668"/>
                <w:tab w:val="left" w:pos="6236"/>
                <w:tab w:val="left" w:pos="6802"/>
                <w:tab w:val="left" w:pos="7370"/>
                <w:tab w:val="left" w:pos="7936"/>
                <w:tab w:val="left" w:pos="8504"/>
                <w:tab w:val="left" w:pos="9070"/>
                <w:tab w:val="left" w:pos="9637"/>
              </w:tabs>
              <w:snapToGrid w:val="0"/>
              <w:rPr>
                <w:rFonts w:cs="Arial"/>
                <w:sz w:val="20"/>
                <w:szCs w:val="20"/>
              </w:rPr>
            </w:pPr>
          </w:p>
        </w:tc>
        <w:tc>
          <w:tcPr>
            <w:tcW w:w="6520" w:type="dxa"/>
            <w:gridSpan w:val="4"/>
          </w:tcPr>
          <w:p w14:paraId="36BADA08" w14:textId="7F4F8720" w:rsidR="00ED72D6" w:rsidRPr="00317497" w:rsidRDefault="00ED72D6" w:rsidP="00BF46CD">
            <w:pPr>
              <w:widowControl w:val="0"/>
              <w:tabs>
                <w:tab w:val="left" w:pos="0"/>
                <w:tab w:val="left" w:pos="566"/>
                <w:tab w:val="left" w:pos="1134"/>
                <w:tab w:val="left" w:pos="1700"/>
                <w:tab w:val="left" w:pos="2268"/>
                <w:tab w:val="left" w:pos="2834"/>
                <w:tab w:val="left" w:pos="3402"/>
                <w:tab w:val="left" w:pos="3968"/>
                <w:tab w:val="left" w:pos="4534"/>
                <w:tab w:val="left" w:pos="5102"/>
                <w:tab w:val="left" w:pos="5668"/>
                <w:tab w:val="left" w:pos="6236"/>
                <w:tab w:val="left" w:pos="6802"/>
                <w:tab w:val="left" w:pos="7370"/>
                <w:tab w:val="left" w:pos="7936"/>
                <w:tab w:val="left" w:pos="8504"/>
                <w:tab w:val="left" w:pos="9070"/>
                <w:tab w:val="left" w:pos="9637"/>
              </w:tabs>
              <w:snapToGrid w:val="0"/>
              <w:rPr>
                <w:rFonts w:cs="Arial"/>
                <w:sz w:val="20"/>
                <w:szCs w:val="20"/>
              </w:rPr>
            </w:pPr>
          </w:p>
        </w:tc>
      </w:tr>
      <w:tr w:rsidR="000F2582" w:rsidRPr="00317497" w14:paraId="1D3C78AB" w14:textId="77777777" w:rsidTr="000F2582">
        <w:trPr>
          <w:trHeight w:val="438"/>
        </w:trPr>
        <w:tc>
          <w:tcPr>
            <w:tcW w:w="3261" w:type="dxa"/>
            <w:shd w:val="clear" w:color="auto" w:fill="F2F2F2"/>
          </w:tcPr>
          <w:p w14:paraId="1670DA09" w14:textId="77777777" w:rsidR="000F2582" w:rsidRPr="00317497" w:rsidRDefault="000F2582" w:rsidP="00F3488F">
            <w:pPr>
              <w:widowControl w:val="0"/>
              <w:tabs>
                <w:tab w:val="left" w:pos="0"/>
                <w:tab w:val="left" w:pos="566"/>
                <w:tab w:val="left" w:pos="1134"/>
                <w:tab w:val="left" w:pos="1700"/>
                <w:tab w:val="left" w:pos="2268"/>
                <w:tab w:val="left" w:pos="2834"/>
                <w:tab w:val="left" w:pos="3402"/>
                <w:tab w:val="left" w:pos="3968"/>
                <w:tab w:val="left" w:pos="4534"/>
                <w:tab w:val="left" w:pos="5102"/>
                <w:tab w:val="left" w:pos="5668"/>
                <w:tab w:val="left" w:pos="6236"/>
                <w:tab w:val="left" w:pos="6802"/>
                <w:tab w:val="left" w:pos="7370"/>
                <w:tab w:val="left" w:pos="7936"/>
                <w:tab w:val="left" w:pos="8504"/>
                <w:tab w:val="left" w:pos="9070"/>
                <w:tab w:val="left" w:pos="9637"/>
              </w:tabs>
              <w:snapToGrid w:val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University</w:t>
            </w:r>
          </w:p>
        </w:tc>
        <w:tc>
          <w:tcPr>
            <w:tcW w:w="6520" w:type="dxa"/>
            <w:gridSpan w:val="4"/>
            <w:shd w:val="clear" w:color="auto" w:fill="auto"/>
          </w:tcPr>
          <w:p w14:paraId="0269505C" w14:textId="77777777" w:rsidR="000F2582" w:rsidRPr="00317497" w:rsidRDefault="008C5E59" w:rsidP="003031E5">
            <w:pPr>
              <w:widowControl w:val="0"/>
              <w:tabs>
                <w:tab w:val="left" w:pos="0"/>
                <w:tab w:val="left" w:pos="566"/>
                <w:tab w:val="left" w:pos="1134"/>
                <w:tab w:val="left" w:pos="1700"/>
                <w:tab w:val="left" w:pos="2268"/>
                <w:tab w:val="left" w:pos="2834"/>
                <w:tab w:val="left" w:pos="3402"/>
                <w:tab w:val="left" w:pos="3968"/>
                <w:tab w:val="left" w:pos="4534"/>
                <w:tab w:val="left" w:pos="5102"/>
                <w:tab w:val="left" w:pos="5668"/>
                <w:tab w:val="left" w:pos="6236"/>
                <w:tab w:val="left" w:pos="6802"/>
                <w:tab w:val="left" w:pos="7370"/>
                <w:tab w:val="left" w:pos="7936"/>
                <w:tab w:val="left" w:pos="8504"/>
                <w:tab w:val="left" w:pos="9070"/>
                <w:tab w:val="left" w:pos="9637"/>
              </w:tabs>
              <w:snapToGrid w:val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University of Leeds</w:t>
            </w:r>
          </w:p>
        </w:tc>
      </w:tr>
      <w:tr w:rsidR="000161A7" w:rsidRPr="00317497" w14:paraId="57B54749" w14:textId="77777777" w:rsidTr="00AF19B1">
        <w:trPr>
          <w:trHeight w:val="438"/>
        </w:trPr>
        <w:tc>
          <w:tcPr>
            <w:tcW w:w="3261" w:type="dxa"/>
            <w:shd w:val="clear" w:color="auto" w:fill="F2F2F2"/>
          </w:tcPr>
          <w:p w14:paraId="33EE0826" w14:textId="77777777" w:rsidR="000161A7" w:rsidRPr="00317497" w:rsidRDefault="000161A7" w:rsidP="00F3488F">
            <w:pPr>
              <w:widowControl w:val="0"/>
              <w:tabs>
                <w:tab w:val="left" w:pos="0"/>
                <w:tab w:val="left" w:pos="566"/>
                <w:tab w:val="left" w:pos="1134"/>
                <w:tab w:val="left" w:pos="1700"/>
                <w:tab w:val="left" w:pos="2268"/>
                <w:tab w:val="left" w:pos="2834"/>
                <w:tab w:val="left" w:pos="3402"/>
                <w:tab w:val="left" w:pos="3968"/>
                <w:tab w:val="left" w:pos="4534"/>
                <w:tab w:val="left" w:pos="5102"/>
                <w:tab w:val="left" w:pos="5668"/>
                <w:tab w:val="left" w:pos="6236"/>
                <w:tab w:val="left" w:pos="6802"/>
                <w:tab w:val="left" w:pos="7370"/>
                <w:tab w:val="left" w:pos="7936"/>
                <w:tab w:val="left" w:pos="8504"/>
                <w:tab w:val="left" w:pos="9070"/>
                <w:tab w:val="left" w:pos="9637"/>
              </w:tabs>
              <w:snapToGrid w:val="0"/>
              <w:rPr>
                <w:rFonts w:cs="Arial"/>
                <w:sz w:val="20"/>
                <w:szCs w:val="20"/>
              </w:rPr>
            </w:pPr>
            <w:r w:rsidRPr="00317497">
              <w:rPr>
                <w:rFonts w:cs="Arial"/>
                <w:sz w:val="20"/>
                <w:szCs w:val="20"/>
              </w:rPr>
              <w:t>Course (</w:t>
            </w:r>
            <w:r w:rsidR="00F3488F">
              <w:rPr>
                <w:rFonts w:cs="Arial"/>
                <w:sz w:val="20"/>
                <w:szCs w:val="20"/>
              </w:rPr>
              <w:t>mark</w:t>
            </w:r>
            <w:r w:rsidRPr="00317497">
              <w:rPr>
                <w:rFonts w:cs="Arial"/>
                <w:sz w:val="20"/>
                <w:szCs w:val="20"/>
              </w:rPr>
              <w:t xml:space="preserve"> box)</w:t>
            </w:r>
          </w:p>
        </w:tc>
        <w:tc>
          <w:tcPr>
            <w:tcW w:w="1417" w:type="dxa"/>
            <w:shd w:val="clear" w:color="auto" w:fill="F2F2F2"/>
          </w:tcPr>
          <w:p w14:paraId="4DBB63FC" w14:textId="77777777" w:rsidR="000161A7" w:rsidRPr="00317497" w:rsidRDefault="000161A7" w:rsidP="003031E5">
            <w:pPr>
              <w:widowControl w:val="0"/>
              <w:tabs>
                <w:tab w:val="left" w:pos="0"/>
                <w:tab w:val="left" w:pos="566"/>
                <w:tab w:val="left" w:pos="1134"/>
                <w:tab w:val="left" w:pos="1700"/>
                <w:tab w:val="left" w:pos="2268"/>
                <w:tab w:val="left" w:pos="2834"/>
                <w:tab w:val="left" w:pos="3402"/>
                <w:tab w:val="left" w:pos="3968"/>
                <w:tab w:val="left" w:pos="4534"/>
                <w:tab w:val="left" w:pos="5102"/>
                <w:tab w:val="left" w:pos="5668"/>
                <w:tab w:val="left" w:pos="6236"/>
                <w:tab w:val="left" w:pos="6802"/>
                <w:tab w:val="left" w:pos="7370"/>
                <w:tab w:val="left" w:pos="7936"/>
                <w:tab w:val="left" w:pos="8504"/>
                <w:tab w:val="left" w:pos="9070"/>
                <w:tab w:val="left" w:pos="9637"/>
              </w:tabs>
              <w:snapToGrid w:val="0"/>
              <w:rPr>
                <w:rFonts w:cs="Arial"/>
                <w:sz w:val="20"/>
                <w:szCs w:val="20"/>
              </w:rPr>
            </w:pPr>
            <w:r w:rsidRPr="00317497">
              <w:rPr>
                <w:rFonts w:cs="Arial"/>
                <w:sz w:val="20"/>
                <w:szCs w:val="20"/>
              </w:rPr>
              <w:t>BA</w:t>
            </w:r>
          </w:p>
        </w:tc>
        <w:tc>
          <w:tcPr>
            <w:tcW w:w="2126" w:type="dxa"/>
            <w:shd w:val="clear" w:color="auto" w:fill="FFFFFF"/>
          </w:tcPr>
          <w:p w14:paraId="28F78DA5" w14:textId="28FFCFC9" w:rsidR="000161A7" w:rsidRPr="00317497" w:rsidRDefault="000161A7" w:rsidP="003031E5">
            <w:pPr>
              <w:widowControl w:val="0"/>
              <w:tabs>
                <w:tab w:val="left" w:pos="0"/>
                <w:tab w:val="left" w:pos="566"/>
                <w:tab w:val="left" w:pos="1134"/>
                <w:tab w:val="left" w:pos="1700"/>
                <w:tab w:val="left" w:pos="2268"/>
                <w:tab w:val="left" w:pos="2834"/>
                <w:tab w:val="left" w:pos="3402"/>
                <w:tab w:val="left" w:pos="3968"/>
                <w:tab w:val="left" w:pos="4534"/>
                <w:tab w:val="left" w:pos="5102"/>
                <w:tab w:val="left" w:pos="5668"/>
                <w:tab w:val="left" w:pos="6236"/>
                <w:tab w:val="left" w:pos="6802"/>
                <w:tab w:val="left" w:pos="7370"/>
                <w:tab w:val="left" w:pos="7936"/>
                <w:tab w:val="left" w:pos="8504"/>
                <w:tab w:val="left" w:pos="9070"/>
                <w:tab w:val="left" w:pos="9637"/>
              </w:tabs>
              <w:snapToGrid w:val="0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2F2F2"/>
          </w:tcPr>
          <w:p w14:paraId="3C01B747" w14:textId="77777777" w:rsidR="000161A7" w:rsidRPr="00317497" w:rsidRDefault="000161A7" w:rsidP="003031E5">
            <w:pPr>
              <w:widowControl w:val="0"/>
              <w:tabs>
                <w:tab w:val="left" w:pos="0"/>
                <w:tab w:val="left" w:pos="566"/>
                <w:tab w:val="left" w:pos="1134"/>
                <w:tab w:val="left" w:pos="1700"/>
                <w:tab w:val="left" w:pos="2268"/>
                <w:tab w:val="left" w:pos="2834"/>
                <w:tab w:val="left" w:pos="3402"/>
                <w:tab w:val="left" w:pos="3968"/>
                <w:tab w:val="left" w:pos="4534"/>
                <w:tab w:val="left" w:pos="5102"/>
                <w:tab w:val="left" w:pos="5668"/>
                <w:tab w:val="left" w:pos="6236"/>
                <w:tab w:val="left" w:pos="6802"/>
                <w:tab w:val="left" w:pos="7370"/>
                <w:tab w:val="left" w:pos="7936"/>
                <w:tab w:val="left" w:pos="8504"/>
                <w:tab w:val="left" w:pos="9070"/>
                <w:tab w:val="left" w:pos="9637"/>
              </w:tabs>
              <w:snapToGrid w:val="0"/>
              <w:rPr>
                <w:rFonts w:cs="Arial"/>
                <w:sz w:val="20"/>
                <w:szCs w:val="20"/>
              </w:rPr>
            </w:pPr>
            <w:r w:rsidRPr="00317497">
              <w:rPr>
                <w:rFonts w:cs="Arial"/>
                <w:sz w:val="20"/>
                <w:szCs w:val="20"/>
              </w:rPr>
              <w:t>MA</w:t>
            </w:r>
          </w:p>
        </w:tc>
        <w:tc>
          <w:tcPr>
            <w:tcW w:w="1701" w:type="dxa"/>
            <w:shd w:val="clear" w:color="auto" w:fill="FFFFFF"/>
          </w:tcPr>
          <w:p w14:paraId="28E0EB72" w14:textId="77777777" w:rsidR="000161A7" w:rsidRPr="00317497" w:rsidRDefault="000161A7" w:rsidP="003031E5">
            <w:pPr>
              <w:widowControl w:val="0"/>
              <w:tabs>
                <w:tab w:val="left" w:pos="0"/>
                <w:tab w:val="left" w:pos="566"/>
                <w:tab w:val="left" w:pos="1134"/>
                <w:tab w:val="left" w:pos="1700"/>
                <w:tab w:val="left" w:pos="2268"/>
                <w:tab w:val="left" w:pos="2834"/>
                <w:tab w:val="left" w:pos="3402"/>
                <w:tab w:val="left" w:pos="3968"/>
                <w:tab w:val="left" w:pos="4534"/>
                <w:tab w:val="left" w:pos="5102"/>
                <w:tab w:val="left" w:pos="5668"/>
                <w:tab w:val="left" w:pos="6236"/>
                <w:tab w:val="left" w:pos="6802"/>
                <w:tab w:val="left" w:pos="7370"/>
                <w:tab w:val="left" w:pos="7936"/>
                <w:tab w:val="left" w:pos="8504"/>
                <w:tab w:val="left" w:pos="9070"/>
                <w:tab w:val="left" w:pos="9637"/>
              </w:tabs>
              <w:snapToGrid w:val="0"/>
              <w:rPr>
                <w:rFonts w:cs="Arial"/>
                <w:sz w:val="20"/>
                <w:szCs w:val="20"/>
              </w:rPr>
            </w:pPr>
          </w:p>
        </w:tc>
      </w:tr>
      <w:tr w:rsidR="00FF5A27" w:rsidRPr="00317497" w14:paraId="4957AE3A" w14:textId="77777777" w:rsidTr="00AF19B1">
        <w:trPr>
          <w:trHeight w:val="438"/>
        </w:trPr>
        <w:tc>
          <w:tcPr>
            <w:tcW w:w="3261" w:type="dxa"/>
            <w:shd w:val="clear" w:color="auto" w:fill="F2F2F2"/>
          </w:tcPr>
          <w:p w14:paraId="607C9150" w14:textId="77777777" w:rsidR="00FF5A27" w:rsidRPr="00317497" w:rsidRDefault="000161A7" w:rsidP="003031E5">
            <w:pPr>
              <w:widowControl w:val="0"/>
              <w:tabs>
                <w:tab w:val="left" w:pos="0"/>
                <w:tab w:val="left" w:pos="566"/>
                <w:tab w:val="left" w:pos="1134"/>
                <w:tab w:val="left" w:pos="1700"/>
                <w:tab w:val="left" w:pos="2268"/>
                <w:tab w:val="left" w:pos="2834"/>
                <w:tab w:val="left" w:pos="3402"/>
                <w:tab w:val="left" w:pos="3968"/>
                <w:tab w:val="left" w:pos="4534"/>
                <w:tab w:val="left" w:pos="5102"/>
                <w:tab w:val="left" w:pos="5668"/>
                <w:tab w:val="left" w:pos="6236"/>
                <w:tab w:val="left" w:pos="6802"/>
                <w:tab w:val="left" w:pos="7370"/>
                <w:tab w:val="left" w:pos="7936"/>
                <w:tab w:val="left" w:pos="8504"/>
                <w:tab w:val="left" w:pos="9070"/>
                <w:tab w:val="left" w:pos="9637"/>
              </w:tabs>
              <w:snapToGrid w:val="0"/>
              <w:rPr>
                <w:rFonts w:cs="Arial"/>
                <w:sz w:val="20"/>
                <w:szCs w:val="20"/>
              </w:rPr>
            </w:pPr>
            <w:r w:rsidRPr="00317497">
              <w:rPr>
                <w:rFonts w:cs="Arial"/>
                <w:sz w:val="20"/>
                <w:szCs w:val="20"/>
              </w:rPr>
              <w:t>Placement (mark box)</w:t>
            </w:r>
          </w:p>
        </w:tc>
        <w:tc>
          <w:tcPr>
            <w:tcW w:w="1417" w:type="dxa"/>
            <w:shd w:val="clear" w:color="auto" w:fill="F2F2F2"/>
          </w:tcPr>
          <w:p w14:paraId="25DF8314" w14:textId="77777777" w:rsidR="00FF5A27" w:rsidRPr="00317497" w:rsidRDefault="000161A7" w:rsidP="003031E5">
            <w:pPr>
              <w:widowControl w:val="0"/>
              <w:tabs>
                <w:tab w:val="left" w:pos="0"/>
                <w:tab w:val="left" w:pos="566"/>
                <w:tab w:val="left" w:pos="1134"/>
                <w:tab w:val="left" w:pos="1700"/>
                <w:tab w:val="left" w:pos="2268"/>
                <w:tab w:val="left" w:pos="2834"/>
                <w:tab w:val="left" w:pos="3402"/>
                <w:tab w:val="left" w:pos="3968"/>
                <w:tab w:val="left" w:pos="4534"/>
                <w:tab w:val="left" w:pos="5102"/>
                <w:tab w:val="left" w:pos="5668"/>
                <w:tab w:val="left" w:pos="6236"/>
                <w:tab w:val="left" w:pos="6802"/>
                <w:tab w:val="left" w:pos="7370"/>
                <w:tab w:val="left" w:pos="7936"/>
                <w:tab w:val="left" w:pos="8504"/>
                <w:tab w:val="left" w:pos="9070"/>
                <w:tab w:val="left" w:pos="9637"/>
              </w:tabs>
              <w:snapToGrid w:val="0"/>
              <w:rPr>
                <w:rFonts w:cs="Arial"/>
                <w:sz w:val="20"/>
                <w:szCs w:val="20"/>
              </w:rPr>
            </w:pPr>
            <w:r w:rsidRPr="00317497">
              <w:rPr>
                <w:rFonts w:cs="Arial"/>
                <w:sz w:val="20"/>
                <w:szCs w:val="20"/>
              </w:rPr>
              <w:t>First</w:t>
            </w:r>
          </w:p>
        </w:tc>
        <w:tc>
          <w:tcPr>
            <w:tcW w:w="2126" w:type="dxa"/>
            <w:shd w:val="clear" w:color="auto" w:fill="FFFFFF"/>
          </w:tcPr>
          <w:p w14:paraId="0AB46804" w14:textId="77777777" w:rsidR="00FF5A27" w:rsidRPr="00317497" w:rsidRDefault="00FF5A27" w:rsidP="003031E5">
            <w:pPr>
              <w:widowControl w:val="0"/>
              <w:tabs>
                <w:tab w:val="left" w:pos="0"/>
                <w:tab w:val="left" w:pos="566"/>
                <w:tab w:val="left" w:pos="1134"/>
                <w:tab w:val="left" w:pos="1700"/>
                <w:tab w:val="left" w:pos="2268"/>
                <w:tab w:val="left" w:pos="2834"/>
                <w:tab w:val="left" w:pos="3402"/>
                <w:tab w:val="left" w:pos="3968"/>
                <w:tab w:val="left" w:pos="4534"/>
                <w:tab w:val="left" w:pos="5102"/>
                <w:tab w:val="left" w:pos="5668"/>
                <w:tab w:val="left" w:pos="6236"/>
                <w:tab w:val="left" w:pos="6802"/>
                <w:tab w:val="left" w:pos="7370"/>
                <w:tab w:val="left" w:pos="7936"/>
                <w:tab w:val="left" w:pos="8504"/>
                <w:tab w:val="left" w:pos="9070"/>
                <w:tab w:val="left" w:pos="9637"/>
              </w:tabs>
              <w:snapToGrid w:val="0"/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2F2F2"/>
          </w:tcPr>
          <w:p w14:paraId="46071B73" w14:textId="77777777" w:rsidR="00FF5A27" w:rsidRPr="00317497" w:rsidRDefault="000161A7" w:rsidP="003031E5">
            <w:pPr>
              <w:widowControl w:val="0"/>
              <w:tabs>
                <w:tab w:val="left" w:pos="0"/>
                <w:tab w:val="left" w:pos="566"/>
                <w:tab w:val="left" w:pos="1134"/>
                <w:tab w:val="left" w:pos="1700"/>
                <w:tab w:val="left" w:pos="2268"/>
                <w:tab w:val="left" w:pos="2834"/>
                <w:tab w:val="left" w:pos="3402"/>
                <w:tab w:val="left" w:pos="3968"/>
                <w:tab w:val="left" w:pos="4534"/>
                <w:tab w:val="left" w:pos="5102"/>
                <w:tab w:val="left" w:pos="5668"/>
                <w:tab w:val="left" w:pos="6236"/>
                <w:tab w:val="left" w:pos="6802"/>
                <w:tab w:val="left" w:pos="7370"/>
                <w:tab w:val="left" w:pos="7936"/>
                <w:tab w:val="left" w:pos="8504"/>
                <w:tab w:val="left" w:pos="9070"/>
                <w:tab w:val="left" w:pos="9637"/>
              </w:tabs>
              <w:snapToGrid w:val="0"/>
              <w:rPr>
                <w:rFonts w:cs="Arial"/>
                <w:sz w:val="20"/>
                <w:szCs w:val="20"/>
              </w:rPr>
            </w:pPr>
            <w:r w:rsidRPr="00317497">
              <w:rPr>
                <w:rFonts w:cs="Arial"/>
                <w:sz w:val="20"/>
                <w:szCs w:val="20"/>
              </w:rPr>
              <w:t>Final</w:t>
            </w:r>
          </w:p>
        </w:tc>
        <w:tc>
          <w:tcPr>
            <w:tcW w:w="1701" w:type="dxa"/>
            <w:shd w:val="clear" w:color="auto" w:fill="FFFFFF"/>
          </w:tcPr>
          <w:p w14:paraId="19B4D4E2" w14:textId="78D320EA" w:rsidR="00FF5A27" w:rsidRPr="00317497" w:rsidRDefault="00FF5A27" w:rsidP="003031E5">
            <w:pPr>
              <w:widowControl w:val="0"/>
              <w:tabs>
                <w:tab w:val="left" w:pos="0"/>
                <w:tab w:val="left" w:pos="566"/>
                <w:tab w:val="left" w:pos="1134"/>
                <w:tab w:val="left" w:pos="1700"/>
                <w:tab w:val="left" w:pos="2268"/>
                <w:tab w:val="left" w:pos="2834"/>
                <w:tab w:val="left" w:pos="3402"/>
                <w:tab w:val="left" w:pos="3968"/>
                <w:tab w:val="left" w:pos="4534"/>
                <w:tab w:val="left" w:pos="5102"/>
                <w:tab w:val="left" w:pos="5668"/>
                <w:tab w:val="left" w:pos="6236"/>
                <w:tab w:val="left" w:pos="6802"/>
                <w:tab w:val="left" w:pos="7370"/>
                <w:tab w:val="left" w:pos="7936"/>
                <w:tab w:val="left" w:pos="8504"/>
                <w:tab w:val="left" w:pos="9070"/>
                <w:tab w:val="left" w:pos="9637"/>
              </w:tabs>
              <w:snapToGrid w:val="0"/>
              <w:rPr>
                <w:rFonts w:cs="Arial"/>
                <w:sz w:val="20"/>
                <w:szCs w:val="20"/>
              </w:rPr>
            </w:pPr>
          </w:p>
        </w:tc>
      </w:tr>
      <w:tr w:rsidR="00AE1110" w:rsidRPr="00317497" w14:paraId="1F38C0EE" w14:textId="77777777" w:rsidTr="00AE1110">
        <w:trPr>
          <w:trHeight w:val="382"/>
        </w:trPr>
        <w:tc>
          <w:tcPr>
            <w:tcW w:w="3261" w:type="dxa"/>
            <w:shd w:val="clear" w:color="auto" w:fill="F2F2F2"/>
          </w:tcPr>
          <w:p w14:paraId="43C3D5E4" w14:textId="77777777" w:rsidR="00AE1110" w:rsidRPr="00317497" w:rsidRDefault="00AE1110" w:rsidP="00374CF4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Term Time Postcode</w:t>
            </w:r>
          </w:p>
          <w:p w14:paraId="4AF1581B" w14:textId="77777777" w:rsidR="00AE1110" w:rsidRPr="00317497" w:rsidRDefault="00AE1110" w:rsidP="005840E7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520" w:type="dxa"/>
            <w:gridSpan w:val="4"/>
            <w:shd w:val="clear" w:color="auto" w:fill="auto"/>
          </w:tcPr>
          <w:p w14:paraId="27CDDA34" w14:textId="56A2BB79" w:rsidR="00AE1110" w:rsidRPr="00317497" w:rsidRDefault="00AE1110" w:rsidP="00374CF4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5F4E1B3D" w14:textId="77777777" w:rsidR="00FE49D3" w:rsidRPr="00317497" w:rsidRDefault="00FE49D3" w:rsidP="00FF1479">
      <w:pPr>
        <w:rPr>
          <w:b/>
          <w:sz w:val="20"/>
          <w:szCs w:val="20"/>
        </w:rPr>
      </w:pPr>
    </w:p>
    <w:p w14:paraId="5277D684" w14:textId="77777777" w:rsidR="00FF1479" w:rsidRPr="00317497" w:rsidRDefault="00FE49D3" w:rsidP="00FF1479">
      <w:pPr>
        <w:rPr>
          <w:b/>
          <w:sz w:val="20"/>
          <w:szCs w:val="20"/>
        </w:rPr>
      </w:pPr>
      <w:r w:rsidRPr="00317497">
        <w:rPr>
          <w:b/>
          <w:sz w:val="20"/>
          <w:szCs w:val="20"/>
        </w:rPr>
        <w:t>SECTION 2</w:t>
      </w:r>
      <w:r w:rsidR="00FF1479" w:rsidRPr="00317497">
        <w:rPr>
          <w:b/>
          <w:sz w:val="20"/>
          <w:szCs w:val="20"/>
        </w:rPr>
        <w:t xml:space="preserve">: </w:t>
      </w:r>
      <w:r w:rsidR="00BC4DA1" w:rsidRPr="00317497">
        <w:rPr>
          <w:b/>
          <w:sz w:val="20"/>
          <w:szCs w:val="20"/>
        </w:rPr>
        <w:t>Previous Experience, Learning</w:t>
      </w:r>
      <w:r w:rsidR="00FB1131" w:rsidRPr="00317497">
        <w:rPr>
          <w:b/>
          <w:sz w:val="20"/>
          <w:szCs w:val="20"/>
        </w:rPr>
        <w:t xml:space="preserve"> &amp; Skills</w:t>
      </w:r>
    </w:p>
    <w:p w14:paraId="5A6D5A3F" w14:textId="77777777" w:rsidR="00FF1479" w:rsidRPr="00317497" w:rsidRDefault="00FF1479" w:rsidP="00FF1479">
      <w:pPr>
        <w:rPr>
          <w:b/>
          <w:sz w:val="20"/>
          <w:szCs w:val="20"/>
        </w:rPr>
      </w:pP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00"/>
        <w:gridCol w:w="6610"/>
      </w:tblGrid>
      <w:tr w:rsidR="00603C90" w:rsidRPr="006A5D01" w14:paraId="11688390" w14:textId="77777777" w:rsidTr="00F059D5">
        <w:tc>
          <w:tcPr>
            <w:tcW w:w="9810" w:type="dxa"/>
            <w:gridSpan w:val="2"/>
            <w:shd w:val="clear" w:color="auto" w:fill="F2F2F2"/>
          </w:tcPr>
          <w:p w14:paraId="302C09FD" w14:textId="77777777" w:rsidR="00603C90" w:rsidRPr="006A5D01" w:rsidRDefault="00603C90" w:rsidP="00FF1479">
            <w:pPr>
              <w:rPr>
                <w:rFonts w:cs="Arial"/>
                <w:sz w:val="20"/>
                <w:szCs w:val="20"/>
              </w:rPr>
            </w:pPr>
            <w:r w:rsidRPr="009557E8">
              <w:rPr>
                <w:rFonts w:cs="Arial"/>
                <w:b/>
                <w:sz w:val="20"/>
                <w:szCs w:val="20"/>
              </w:rPr>
              <w:t>IF</w:t>
            </w:r>
            <w:r w:rsidRPr="006A5D01">
              <w:rPr>
                <w:rFonts w:cs="Arial"/>
                <w:sz w:val="20"/>
                <w:szCs w:val="20"/>
              </w:rPr>
              <w:t xml:space="preserve"> you have already completed a </w:t>
            </w:r>
            <w:r w:rsidR="00095FC1" w:rsidRPr="00095FC1">
              <w:rPr>
                <w:rFonts w:cs="Arial"/>
                <w:b/>
                <w:sz w:val="20"/>
                <w:szCs w:val="20"/>
              </w:rPr>
              <w:t>70-day</w:t>
            </w:r>
            <w:r w:rsidR="00095FC1">
              <w:rPr>
                <w:rFonts w:cs="Arial"/>
                <w:sz w:val="20"/>
                <w:szCs w:val="20"/>
              </w:rPr>
              <w:t xml:space="preserve"> </w:t>
            </w:r>
            <w:r w:rsidRPr="00BA75B6">
              <w:rPr>
                <w:rFonts w:cs="Arial"/>
                <w:b/>
                <w:sz w:val="20"/>
                <w:szCs w:val="20"/>
              </w:rPr>
              <w:t>First Placement</w:t>
            </w:r>
            <w:r w:rsidRPr="006A5D01">
              <w:rPr>
                <w:rFonts w:cs="Arial"/>
                <w:sz w:val="20"/>
                <w:szCs w:val="20"/>
              </w:rPr>
              <w:t>, please pr</w:t>
            </w:r>
            <w:r w:rsidR="004A209A">
              <w:rPr>
                <w:rFonts w:cs="Arial"/>
                <w:sz w:val="20"/>
                <w:szCs w:val="20"/>
              </w:rPr>
              <w:t>ovide the following information</w:t>
            </w:r>
            <w:r w:rsidR="009557E8">
              <w:rPr>
                <w:rFonts w:cs="Arial"/>
                <w:sz w:val="20"/>
                <w:szCs w:val="20"/>
              </w:rPr>
              <w:t>:</w:t>
            </w:r>
          </w:p>
          <w:p w14:paraId="2488065A" w14:textId="77777777" w:rsidR="001B1D5D" w:rsidRPr="006A5D01" w:rsidRDefault="001B1D5D" w:rsidP="00FF1479">
            <w:pPr>
              <w:rPr>
                <w:rFonts w:cs="Arial"/>
                <w:sz w:val="20"/>
                <w:szCs w:val="20"/>
              </w:rPr>
            </w:pPr>
          </w:p>
        </w:tc>
      </w:tr>
      <w:tr w:rsidR="00603C90" w:rsidRPr="006A5D01" w14:paraId="3B70B1C0" w14:textId="77777777" w:rsidTr="00F059D5">
        <w:tc>
          <w:tcPr>
            <w:tcW w:w="3200" w:type="dxa"/>
            <w:shd w:val="clear" w:color="auto" w:fill="F2F2F2"/>
          </w:tcPr>
          <w:p w14:paraId="718BEF1F" w14:textId="77777777" w:rsidR="00603C90" w:rsidRPr="006A5D01" w:rsidRDefault="00603C90" w:rsidP="00FF1479">
            <w:pPr>
              <w:rPr>
                <w:sz w:val="20"/>
                <w:szCs w:val="20"/>
              </w:rPr>
            </w:pPr>
            <w:r w:rsidRPr="006A5D01">
              <w:rPr>
                <w:sz w:val="20"/>
                <w:szCs w:val="20"/>
              </w:rPr>
              <w:t>Name of Agency</w:t>
            </w:r>
          </w:p>
          <w:p w14:paraId="206160DD" w14:textId="77777777" w:rsidR="001B1D5D" w:rsidRPr="006A5D01" w:rsidRDefault="001B1D5D" w:rsidP="00FF1479">
            <w:pPr>
              <w:rPr>
                <w:sz w:val="20"/>
                <w:szCs w:val="20"/>
              </w:rPr>
            </w:pPr>
          </w:p>
        </w:tc>
        <w:tc>
          <w:tcPr>
            <w:tcW w:w="6610" w:type="dxa"/>
            <w:shd w:val="clear" w:color="auto" w:fill="auto"/>
          </w:tcPr>
          <w:p w14:paraId="52CDC7A4" w14:textId="3BFF0492" w:rsidR="00603C90" w:rsidRPr="006A5D01" w:rsidRDefault="00603C90" w:rsidP="00FF1479">
            <w:pPr>
              <w:rPr>
                <w:sz w:val="20"/>
                <w:szCs w:val="20"/>
              </w:rPr>
            </w:pPr>
          </w:p>
        </w:tc>
      </w:tr>
      <w:tr w:rsidR="00603C90" w:rsidRPr="006A5D01" w14:paraId="7E830B36" w14:textId="77777777" w:rsidTr="00F059D5">
        <w:tc>
          <w:tcPr>
            <w:tcW w:w="3200" w:type="dxa"/>
            <w:shd w:val="clear" w:color="auto" w:fill="F2F2F2"/>
          </w:tcPr>
          <w:p w14:paraId="6D5FDE0D" w14:textId="77777777" w:rsidR="00603C90" w:rsidRPr="006A5D01" w:rsidRDefault="00FA7BA9" w:rsidP="00FF1479">
            <w:pPr>
              <w:rPr>
                <w:sz w:val="20"/>
                <w:szCs w:val="20"/>
              </w:rPr>
            </w:pPr>
            <w:r w:rsidRPr="006A5D01">
              <w:rPr>
                <w:sz w:val="20"/>
                <w:szCs w:val="20"/>
              </w:rPr>
              <w:t>Type of Service</w:t>
            </w:r>
          </w:p>
          <w:p w14:paraId="11D6879F" w14:textId="77777777" w:rsidR="001B1D5D" w:rsidRPr="006A5D01" w:rsidRDefault="001B1D5D" w:rsidP="00FF1479">
            <w:pPr>
              <w:rPr>
                <w:sz w:val="20"/>
                <w:szCs w:val="20"/>
              </w:rPr>
            </w:pPr>
          </w:p>
        </w:tc>
        <w:tc>
          <w:tcPr>
            <w:tcW w:w="6610" w:type="dxa"/>
            <w:shd w:val="clear" w:color="auto" w:fill="auto"/>
          </w:tcPr>
          <w:p w14:paraId="6E1D8BA4" w14:textId="415F394B" w:rsidR="00603C90" w:rsidRPr="006A5D01" w:rsidRDefault="00603C90" w:rsidP="00FF1479">
            <w:pPr>
              <w:rPr>
                <w:sz w:val="20"/>
                <w:szCs w:val="20"/>
              </w:rPr>
            </w:pPr>
          </w:p>
        </w:tc>
      </w:tr>
    </w:tbl>
    <w:p w14:paraId="0452018B" w14:textId="77777777" w:rsidR="009557E8" w:rsidRDefault="009557E8"/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10"/>
      </w:tblGrid>
      <w:tr w:rsidR="00BC4DA1" w:rsidRPr="006A5D01" w14:paraId="1FB4E8AE" w14:textId="77777777" w:rsidTr="00F059D5">
        <w:tc>
          <w:tcPr>
            <w:tcW w:w="9810" w:type="dxa"/>
            <w:shd w:val="clear" w:color="auto" w:fill="F2F2F2"/>
          </w:tcPr>
          <w:p w14:paraId="5911ECC3" w14:textId="77777777" w:rsidR="00BC4DA1" w:rsidRPr="006A5D01" w:rsidRDefault="00BC4DA1" w:rsidP="00FE49D3">
            <w:pPr>
              <w:rPr>
                <w:sz w:val="20"/>
                <w:szCs w:val="20"/>
              </w:rPr>
            </w:pPr>
            <w:r w:rsidRPr="006A5D01">
              <w:rPr>
                <w:sz w:val="20"/>
                <w:szCs w:val="20"/>
              </w:rPr>
              <w:t xml:space="preserve">Describe the </w:t>
            </w:r>
            <w:r w:rsidR="00581789" w:rsidRPr="006A5D01">
              <w:rPr>
                <w:sz w:val="20"/>
                <w:szCs w:val="20"/>
              </w:rPr>
              <w:t>skill</w:t>
            </w:r>
            <w:r w:rsidR="009F5FAF" w:rsidRPr="006A5D01">
              <w:rPr>
                <w:sz w:val="20"/>
                <w:szCs w:val="20"/>
              </w:rPr>
              <w:t>s, knowledge and qualities</w:t>
            </w:r>
            <w:r w:rsidR="00581789" w:rsidRPr="006A5D01">
              <w:rPr>
                <w:sz w:val="20"/>
                <w:szCs w:val="20"/>
              </w:rPr>
              <w:t xml:space="preserve"> </w:t>
            </w:r>
            <w:r w:rsidRPr="006A5D01">
              <w:rPr>
                <w:sz w:val="20"/>
                <w:szCs w:val="20"/>
              </w:rPr>
              <w:t xml:space="preserve">you have </w:t>
            </w:r>
            <w:r w:rsidR="00581789" w:rsidRPr="006A5D01">
              <w:rPr>
                <w:sz w:val="20"/>
                <w:szCs w:val="20"/>
              </w:rPr>
              <w:t xml:space="preserve">already </w:t>
            </w:r>
            <w:r w:rsidRPr="006A5D01">
              <w:rPr>
                <w:sz w:val="20"/>
                <w:szCs w:val="20"/>
              </w:rPr>
              <w:t xml:space="preserve">developed.  </w:t>
            </w:r>
            <w:r w:rsidR="00095FC1">
              <w:rPr>
                <w:sz w:val="20"/>
                <w:szCs w:val="20"/>
              </w:rPr>
              <w:t xml:space="preserve">Please refer to any previous placement and shadowing experience, </w:t>
            </w:r>
            <w:r w:rsidRPr="006A5D01">
              <w:rPr>
                <w:sz w:val="20"/>
                <w:szCs w:val="20"/>
              </w:rPr>
              <w:t xml:space="preserve">paid work, voluntary work, </w:t>
            </w:r>
            <w:r w:rsidR="00FE49D3" w:rsidRPr="006A5D01">
              <w:rPr>
                <w:sz w:val="20"/>
                <w:szCs w:val="20"/>
              </w:rPr>
              <w:t xml:space="preserve">any </w:t>
            </w:r>
            <w:r w:rsidRPr="006A5D01">
              <w:rPr>
                <w:sz w:val="20"/>
                <w:szCs w:val="20"/>
              </w:rPr>
              <w:t xml:space="preserve">previous course, etc. </w:t>
            </w:r>
            <w:r w:rsidR="00FE49D3" w:rsidRPr="006A5D01">
              <w:rPr>
                <w:sz w:val="20"/>
                <w:szCs w:val="20"/>
              </w:rPr>
              <w:t xml:space="preserve"> </w:t>
            </w:r>
            <w:r w:rsidRPr="006A5D01">
              <w:rPr>
                <w:sz w:val="20"/>
                <w:szCs w:val="20"/>
              </w:rPr>
              <w:t xml:space="preserve">How has this enhanced your skills relevant to social work and working with service users? (word count: </w:t>
            </w:r>
            <w:r w:rsidR="00095FC1">
              <w:rPr>
                <w:sz w:val="20"/>
                <w:szCs w:val="20"/>
              </w:rPr>
              <w:t xml:space="preserve">between </w:t>
            </w:r>
            <w:r w:rsidRPr="006A5D01">
              <w:rPr>
                <w:sz w:val="20"/>
                <w:szCs w:val="20"/>
              </w:rPr>
              <w:t>300</w:t>
            </w:r>
            <w:r w:rsidR="00095FC1">
              <w:rPr>
                <w:sz w:val="20"/>
                <w:szCs w:val="20"/>
              </w:rPr>
              <w:t xml:space="preserve"> and </w:t>
            </w:r>
            <w:r w:rsidRPr="006A5D01">
              <w:rPr>
                <w:sz w:val="20"/>
                <w:szCs w:val="20"/>
              </w:rPr>
              <w:t>500)</w:t>
            </w:r>
          </w:p>
        </w:tc>
      </w:tr>
      <w:tr w:rsidR="00BC4DA1" w:rsidRPr="006A5D01" w14:paraId="1C58B598" w14:textId="77777777" w:rsidTr="00F059D5">
        <w:trPr>
          <w:trHeight w:val="876"/>
        </w:trPr>
        <w:tc>
          <w:tcPr>
            <w:tcW w:w="9810" w:type="dxa"/>
            <w:shd w:val="clear" w:color="auto" w:fill="auto"/>
          </w:tcPr>
          <w:p w14:paraId="69037AD7" w14:textId="77777777" w:rsidR="0042128D" w:rsidRDefault="0042128D" w:rsidP="00B609DA">
            <w:pPr>
              <w:rPr>
                <w:sz w:val="20"/>
                <w:szCs w:val="20"/>
              </w:rPr>
            </w:pPr>
          </w:p>
          <w:p w14:paraId="4106B89B" w14:textId="00F340A2" w:rsidR="00BC4DA1" w:rsidRDefault="00B609DA" w:rsidP="00B609D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39E4DF56" w14:textId="77777777" w:rsidR="00F37E8C" w:rsidRPr="00D924E7" w:rsidRDefault="00F37E8C" w:rsidP="00B609DA">
            <w:pPr>
              <w:rPr>
                <w:sz w:val="20"/>
                <w:szCs w:val="20"/>
              </w:rPr>
            </w:pPr>
          </w:p>
        </w:tc>
      </w:tr>
    </w:tbl>
    <w:p w14:paraId="123B4969" w14:textId="77777777" w:rsidR="003F5422" w:rsidRPr="00317497" w:rsidRDefault="003F5422" w:rsidP="00847F3F">
      <w:pPr>
        <w:outlineLvl w:val="0"/>
        <w:rPr>
          <w:b/>
          <w:sz w:val="20"/>
          <w:szCs w:val="20"/>
        </w:rPr>
      </w:pPr>
    </w:p>
    <w:p w14:paraId="077BF5AC" w14:textId="77777777" w:rsidR="006408D8" w:rsidRPr="00317497" w:rsidRDefault="00FF1479" w:rsidP="006408D8">
      <w:pPr>
        <w:rPr>
          <w:b/>
          <w:sz w:val="20"/>
          <w:szCs w:val="20"/>
        </w:rPr>
      </w:pPr>
      <w:r w:rsidRPr="00317497">
        <w:rPr>
          <w:b/>
          <w:sz w:val="20"/>
          <w:szCs w:val="20"/>
        </w:rPr>
        <w:t>SECTION 3</w:t>
      </w:r>
      <w:r w:rsidR="006408D8" w:rsidRPr="00317497">
        <w:rPr>
          <w:b/>
          <w:sz w:val="20"/>
          <w:szCs w:val="20"/>
        </w:rPr>
        <w:t>:</w:t>
      </w:r>
      <w:r w:rsidR="00D71EDE" w:rsidRPr="00317497">
        <w:rPr>
          <w:b/>
          <w:sz w:val="20"/>
          <w:szCs w:val="20"/>
        </w:rPr>
        <w:t xml:space="preserve"> Practice</w:t>
      </w:r>
      <w:r w:rsidR="006408D8" w:rsidRPr="00317497">
        <w:rPr>
          <w:b/>
          <w:sz w:val="20"/>
          <w:szCs w:val="20"/>
        </w:rPr>
        <w:t xml:space="preserve"> </w:t>
      </w:r>
      <w:r w:rsidR="00D71EDE" w:rsidRPr="00317497">
        <w:rPr>
          <w:b/>
          <w:sz w:val="20"/>
          <w:szCs w:val="20"/>
        </w:rPr>
        <w:t>Learning N</w:t>
      </w:r>
      <w:r w:rsidR="00AD76BD" w:rsidRPr="00317497">
        <w:rPr>
          <w:b/>
          <w:sz w:val="20"/>
          <w:szCs w:val="20"/>
        </w:rPr>
        <w:t>eeds</w:t>
      </w:r>
    </w:p>
    <w:p w14:paraId="398C87A0" w14:textId="77777777" w:rsidR="006408D8" w:rsidRPr="00317497" w:rsidRDefault="006408D8" w:rsidP="006408D8">
      <w:pPr>
        <w:rPr>
          <w:b/>
          <w:sz w:val="20"/>
          <w:szCs w:val="20"/>
        </w:rPr>
      </w:pP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81"/>
      </w:tblGrid>
      <w:tr w:rsidR="006408D8" w:rsidRPr="00317497" w14:paraId="13EE9D8C" w14:textId="77777777" w:rsidTr="001E4268">
        <w:tc>
          <w:tcPr>
            <w:tcW w:w="9781" w:type="dxa"/>
            <w:shd w:val="clear" w:color="auto" w:fill="F2F2F2"/>
          </w:tcPr>
          <w:p w14:paraId="5F3BCB2E" w14:textId="77777777" w:rsidR="006408D8" w:rsidRPr="00317497" w:rsidRDefault="008C794C" w:rsidP="00C50F75">
            <w:pPr>
              <w:rPr>
                <w:sz w:val="20"/>
                <w:szCs w:val="20"/>
              </w:rPr>
            </w:pPr>
            <w:r w:rsidRPr="00317497">
              <w:rPr>
                <w:sz w:val="20"/>
                <w:szCs w:val="20"/>
              </w:rPr>
              <w:t>Identify and outline the practice learning needs you want to develop on placement</w:t>
            </w:r>
            <w:r w:rsidR="002B0B18" w:rsidRPr="00317497">
              <w:rPr>
                <w:sz w:val="20"/>
                <w:szCs w:val="20"/>
              </w:rPr>
              <w:t>.  Please refer to the Professional Capabilities Framework</w:t>
            </w:r>
            <w:r w:rsidR="006408D8" w:rsidRPr="00317497">
              <w:rPr>
                <w:sz w:val="20"/>
                <w:szCs w:val="20"/>
              </w:rPr>
              <w:t xml:space="preserve"> </w:t>
            </w:r>
            <w:r w:rsidR="008A4D61" w:rsidRPr="00317497">
              <w:rPr>
                <w:sz w:val="20"/>
                <w:szCs w:val="20"/>
              </w:rPr>
              <w:t xml:space="preserve">domains </w:t>
            </w:r>
            <w:r w:rsidR="006408D8" w:rsidRPr="00317497">
              <w:rPr>
                <w:sz w:val="20"/>
                <w:szCs w:val="20"/>
              </w:rPr>
              <w:t xml:space="preserve">and </w:t>
            </w:r>
            <w:r w:rsidR="00333471" w:rsidRPr="00317497">
              <w:rPr>
                <w:sz w:val="20"/>
                <w:szCs w:val="20"/>
              </w:rPr>
              <w:t xml:space="preserve">core </w:t>
            </w:r>
            <w:r w:rsidRPr="00317497">
              <w:rPr>
                <w:sz w:val="20"/>
                <w:szCs w:val="20"/>
              </w:rPr>
              <w:t>value requirements as well as any identified on your First Placement Final Report, if applicable</w:t>
            </w:r>
            <w:r w:rsidR="00C13FE5">
              <w:rPr>
                <w:sz w:val="20"/>
                <w:szCs w:val="20"/>
              </w:rPr>
              <w:t xml:space="preserve"> </w:t>
            </w:r>
            <w:r w:rsidR="00D71EDE" w:rsidRPr="00317497">
              <w:rPr>
                <w:sz w:val="20"/>
                <w:szCs w:val="20"/>
              </w:rPr>
              <w:t xml:space="preserve">(word count: </w:t>
            </w:r>
            <w:r w:rsidR="009A1567">
              <w:rPr>
                <w:sz w:val="20"/>
                <w:szCs w:val="20"/>
              </w:rPr>
              <w:t xml:space="preserve">between </w:t>
            </w:r>
            <w:r w:rsidR="00D71EDE" w:rsidRPr="00317497">
              <w:rPr>
                <w:sz w:val="20"/>
                <w:szCs w:val="20"/>
              </w:rPr>
              <w:t>300</w:t>
            </w:r>
            <w:r w:rsidR="009A1567">
              <w:rPr>
                <w:sz w:val="20"/>
                <w:szCs w:val="20"/>
              </w:rPr>
              <w:t xml:space="preserve"> and</w:t>
            </w:r>
            <w:r w:rsidR="00D71EDE" w:rsidRPr="00317497">
              <w:rPr>
                <w:sz w:val="20"/>
                <w:szCs w:val="20"/>
              </w:rPr>
              <w:t xml:space="preserve"> 500)</w:t>
            </w:r>
          </w:p>
        </w:tc>
      </w:tr>
      <w:tr w:rsidR="006408D8" w:rsidRPr="00317497" w14:paraId="0FF0AC6F" w14:textId="77777777" w:rsidTr="00F059D5">
        <w:trPr>
          <w:trHeight w:val="878"/>
        </w:trPr>
        <w:tc>
          <w:tcPr>
            <w:tcW w:w="9781" w:type="dxa"/>
          </w:tcPr>
          <w:p w14:paraId="138FD525" w14:textId="2E46F756" w:rsidR="00FB783B" w:rsidRPr="00317497" w:rsidRDefault="00FB783B" w:rsidP="007C3CF0">
            <w:pPr>
              <w:tabs>
                <w:tab w:val="left" w:pos="4005"/>
              </w:tabs>
              <w:rPr>
                <w:sz w:val="20"/>
                <w:szCs w:val="20"/>
              </w:rPr>
            </w:pPr>
          </w:p>
        </w:tc>
      </w:tr>
    </w:tbl>
    <w:p w14:paraId="1F13D673" w14:textId="77777777" w:rsidR="00FE49D3" w:rsidRPr="00317497" w:rsidRDefault="00FE49D3" w:rsidP="00FE49D3">
      <w:pPr>
        <w:rPr>
          <w:b/>
          <w:sz w:val="20"/>
          <w:szCs w:val="20"/>
        </w:rPr>
      </w:pPr>
    </w:p>
    <w:p w14:paraId="5716AF20" w14:textId="77777777" w:rsidR="00FE49D3" w:rsidRPr="00317497" w:rsidRDefault="00FE49D3" w:rsidP="00FE49D3">
      <w:pPr>
        <w:rPr>
          <w:b/>
          <w:sz w:val="20"/>
          <w:szCs w:val="20"/>
        </w:rPr>
      </w:pPr>
      <w:r w:rsidRPr="00317497">
        <w:rPr>
          <w:b/>
          <w:sz w:val="20"/>
          <w:szCs w:val="20"/>
        </w:rPr>
        <w:t>SECTION 4: Additional Information</w:t>
      </w:r>
    </w:p>
    <w:p w14:paraId="1C49450E" w14:textId="77777777" w:rsidR="00FE49D3" w:rsidRPr="00317497" w:rsidRDefault="00F039FF" w:rsidP="00FE49D3">
      <w:pPr>
        <w:rPr>
          <w:sz w:val="20"/>
          <w:szCs w:val="20"/>
        </w:rPr>
      </w:pPr>
      <w:r w:rsidRPr="00317497">
        <w:rPr>
          <w:b/>
          <w:i/>
          <w:sz w:val="20"/>
          <w:szCs w:val="20"/>
        </w:rPr>
        <w:t>Where possible</w:t>
      </w:r>
      <w:r w:rsidRPr="00317497">
        <w:rPr>
          <w:sz w:val="20"/>
          <w:szCs w:val="20"/>
        </w:rPr>
        <w:t>, we will take the following into account when matching you to placement.</w:t>
      </w:r>
    </w:p>
    <w:p w14:paraId="41EAE92D" w14:textId="77777777" w:rsidR="00FE49D3" w:rsidRPr="00317497" w:rsidRDefault="00FE49D3" w:rsidP="00FE49D3">
      <w:pPr>
        <w:rPr>
          <w:b/>
          <w:sz w:val="20"/>
          <w:szCs w:val="20"/>
        </w:rPr>
      </w:pP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23"/>
        <w:gridCol w:w="5087"/>
      </w:tblGrid>
      <w:tr w:rsidR="00FE49D3" w:rsidRPr="006A5D01" w14:paraId="6D9A8774" w14:textId="77777777" w:rsidTr="00B303A5">
        <w:tc>
          <w:tcPr>
            <w:tcW w:w="4723" w:type="dxa"/>
            <w:shd w:val="clear" w:color="auto" w:fill="F2F2F2"/>
          </w:tcPr>
          <w:p w14:paraId="6C003AF0" w14:textId="77777777" w:rsidR="00FE49D3" w:rsidRPr="006A5D01" w:rsidRDefault="00C7448B" w:rsidP="00F039FF">
            <w:pPr>
              <w:rPr>
                <w:rFonts w:cs="Arial"/>
                <w:sz w:val="20"/>
                <w:szCs w:val="20"/>
              </w:rPr>
            </w:pPr>
            <w:r w:rsidRPr="006A5D01">
              <w:rPr>
                <w:rFonts w:cs="Arial"/>
                <w:sz w:val="20"/>
                <w:szCs w:val="20"/>
              </w:rPr>
              <w:t xml:space="preserve">Do you require an </w:t>
            </w:r>
            <w:r w:rsidR="00FE49D3" w:rsidRPr="006A5D01">
              <w:rPr>
                <w:rFonts w:cs="Arial"/>
                <w:sz w:val="20"/>
                <w:szCs w:val="20"/>
              </w:rPr>
              <w:t>Adult or Child</w:t>
            </w:r>
            <w:r w:rsidR="00F039FF" w:rsidRPr="006A5D01">
              <w:rPr>
                <w:rFonts w:cs="Arial"/>
                <w:sz w:val="20"/>
                <w:szCs w:val="20"/>
              </w:rPr>
              <w:t xml:space="preserve"> Placement</w:t>
            </w:r>
            <w:r w:rsidR="004937ED" w:rsidRPr="006A5D01">
              <w:rPr>
                <w:rFonts w:cs="Arial"/>
                <w:sz w:val="20"/>
                <w:szCs w:val="20"/>
              </w:rPr>
              <w:t>?</w:t>
            </w:r>
          </w:p>
          <w:p w14:paraId="5FE1EFFD" w14:textId="77777777" w:rsidR="00F039FF" w:rsidRPr="006A5D01" w:rsidRDefault="00F039FF" w:rsidP="00F039F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5087" w:type="dxa"/>
            <w:shd w:val="clear" w:color="auto" w:fill="auto"/>
          </w:tcPr>
          <w:p w14:paraId="79C09ED7" w14:textId="738B7A2D" w:rsidR="00FE49D3" w:rsidRPr="00070D88" w:rsidRDefault="00FE49D3" w:rsidP="006A5D01">
            <w:pPr>
              <w:rPr>
                <w:rFonts w:cs="Arial"/>
                <w:sz w:val="20"/>
                <w:szCs w:val="20"/>
              </w:rPr>
            </w:pPr>
          </w:p>
        </w:tc>
      </w:tr>
      <w:tr w:rsidR="00FE49D3" w:rsidRPr="006A5D01" w14:paraId="63A130F3" w14:textId="77777777" w:rsidTr="00B303A5">
        <w:tc>
          <w:tcPr>
            <w:tcW w:w="4723" w:type="dxa"/>
            <w:shd w:val="clear" w:color="auto" w:fill="F2F2F2"/>
          </w:tcPr>
          <w:p w14:paraId="5C4B55F7" w14:textId="77777777" w:rsidR="00F039FF" w:rsidRPr="006A5D01" w:rsidRDefault="00C7448B" w:rsidP="006A5D01">
            <w:pPr>
              <w:rPr>
                <w:rFonts w:cs="Arial"/>
                <w:sz w:val="20"/>
                <w:szCs w:val="20"/>
              </w:rPr>
            </w:pPr>
            <w:r w:rsidRPr="006A5D01">
              <w:rPr>
                <w:rFonts w:cs="Arial"/>
                <w:sz w:val="20"/>
                <w:szCs w:val="20"/>
              </w:rPr>
              <w:t>Do you have a</w:t>
            </w:r>
            <w:r w:rsidR="004937ED" w:rsidRPr="006A5D01">
              <w:rPr>
                <w:rFonts w:cs="Arial"/>
                <w:sz w:val="20"/>
                <w:szCs w:val="20"/>
              </w:rPr>
              <w:t xml:space="preserve"> p</w:t>
            </w:r>
            <w:r w:rsidR="00F039FF" w:rsidRPr="006A5D01">
              <w:rPr>
                <w:rFonts w:cs="Arial"/>
                <w:sz w:val="20"/>
                <w:szCs w:val="20"/>
              </w:rPr>
              <w:t xml:space="preserve">referred </w:t>
            </w:r>
            <w:r w:rsidR="004937ED" w:rsidRPr="006A5D01">
              <w:rPr>
                <w:rFonts w:cs="Arial"/>
                <w:sz w:val="20"/>
                <w:szCs w:val="20"/>
              </w:rPr>
              <w:t xml:space="preserve">geographical </w:t>
            </w:r>
            <w:r w:rsidRPr="006A5D01">
              <w:rPr>
                <w:rFonts w:cs="Arial"/>
                <w:sz w:val="20"/>
                <w:szCs w:val="20"/>
              </w:rPr>
              <w:t>location</w:t>
            </w:r>
            <w:r w:rsidR="006E4C76" w:rsidRPr="006A5D01">
              <w:rPr>
                <w:rFonts w:cs="Arial"/>
                <w:sz w:val="20"/>
                <w:szCs w:val="20"/>
              </w:rPr>
              <w:t xml:space="preserve"> for placement</w:t>
            </w:r>
            <w:r w:rsidR="00FE37CE">
              <w:rPr>
                <w:rFonts w:cs="Arial"/>
                <w:sz w:val="20"/>
                <w:szCs w:val="20"/>
              </w:rPr>
              <w:t xml:space="preserve"> – Leeds / Wakefield / Either</w:t>
            </w:r>
          </w:p>
        </w:tc>
        <w:tc>
          <w:tcPr>
            <w:tcW w:w="5087" w:type="dxa"/>
            <w:shd w:val="clear" w:color="auto" w:fill="auto"/>
          </w:tcPr>
          <w:p w14:paraId="512DC311" w14:textId="48DB0BAE" w:rsidR="00FE49D3" w:rsidRPr="00070D88" w:rsidRDefault="00FE49D3" w:rsidP="006A5D01">
            <w:pPr>
              <w:rPr>
                <w:rFonts w:cs="Arial"/>
                <w:sz w:val="20"/>
                <w:szCs w:val="20"/>
              </w:rPr>
            </w:pPr>
          </w:p>
        </w:tc>
      </w:tr>
      <w:tr w:rsidR="005B2B6C" w:rsidRPr="006A5D01" w14:paraId="2DDC488E" w14:textId="77777777" w:rsidTr="00B303A5">
        <w:tc>
          <w:tcPr>
            <w:tcW w:w="4723" w:type="dxa"/>
            <w:shd w:val="clear" w:color="auto" w:fill="F2F2F2"/>
          </w:tcPr>
          <w:p w14:paraId="39DFC8F2" w14:textId="77777777" w:rsidR="005B2B6C" w:rsidRPr="006A5D01" w:rsidRDefault="005B2B6C" w:rsidP="006A5D01">
            <w:pPr>
              <w:rPr>
                <w:rFonts w:cs="Arial"/>
                <w:sz w:val="20"/>
                <w:szCs w:val="20"/>
              </w:rPr>
            </w:pPr>
            <w:r w:rsidRPr="006A5D01">
              <w:rPr>
                <w:rFonts w:cs="Arial"/>
                <w:sz w:val="20"/>
                <w:szCs w:val="20"/>
              </w:rPr>
              <w:t>Will you have access to a car during placement?</w:t>
            </w:r>
          </w:p>
          <w:p w14:paraId="592CD09E" w14:textId="77777777" w:rsidR="009047CC" w:rsidRPr="006A5D01" w:rsidRDefault="009047CC" w:rsidP="006A5D01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5087" w:type="dxa"/>
            <w:shd w:val="clear" w:color="auto" w:fill="auto"/>
          </w:tcPr>
          <w:p w14:paraId="274C1C09" w14:textId="165BEB74" w:rsidR="005B2B6C" w:rsidRPr="00070D88" w:rsidRDefault="005B2B6C" w:rsidP="006A5D01">
            <w:pPr>
              <w:rPr>
                <w:rFonts w:cs="Arial"/>
                <w:sz w:val="20"/>
                <w:szCs w:val="20"/>
              </w:rPr>
            </w:pPr>
          </w:p>
        </w:tc>
      </w:tr>
      <w:tr w:rsidR="00340001" w:rsidRPr="006A5D01" w14:paraId="3922AA1D" w14:textId="77777777" w:rsidTr="00B303A5">
        <w:tc>
          <w:tcPr>
            <w:tcW w:w="4723" w:type="dxa"/>
            <w:shd w:val="clear" w:color="auto" w:fill="F2F2F2"/>
          </w:tcPr>
          <w:p w14:paraId="76D84DC5" w14:textId="77777777" w:rsidR="00340001" w:rsidRPr="006A5D01" w:rsidRDefault="00911639" w:rsidP="006A5D01">
            <w:pPr>
              <w:rPr>
                <w:rFonts w:cs="Arial"/>
                <w:sz w:val="20"/>
                <w:szCs w:val="20"/>
              </w:rPr>
            </w:pPr>
            <w:r w:rsidRPr="006A5D01">
              <w:rPr>
                <w:rFonts w:cs="Arial"/>
                <w:sz w:val="20"/>
                <w:szCs w:val="20"/>
              </w:rPr>
              <w:t xml:space="preserve">If you, your relatives or friends have had any contact with Social Services in Leeds or Wakefield </w:t>
            </w:r>
            <w:r w:rsidRPr="006A5D01">
              <w:rPr>
                <w:rFonts w:cs="Arial"/>
                <w:sz w:val="20"/>
                <w:szCs w:val="20"/>
              </w:rPr>
              <w:lastRenderedPageBreak/>
              <w:t xml:space="preserve">please name the service </w:t>
            </w:r>
            <w:r w:rsidR="00BA75B6">
              <w:rPr>
                <w:rFonts w:cs="Arial"/>
                <w:sz w:val="20"/>
                <w:szCs w:val="20"/>
              </w:rPr>
              <w:t xml:space="preserve">or individual </w:t>
            </w:r>
            <w:r w:rsidRPr="006A5D01">
              <w:rPr>
                <w:rFonts w:cs="Arial"/>
                <w:sz w:val="20"/>
                <w:szCs w:val="20"/>
              </w:rPr>
              <w:t>so that you are not placed in that locality</w:t>
            </w:r>
          </w:p>
        </w:tc>
        <w:tc>
          <w:tcPr>
            <w:tcW w:w="5087" w:type="dxa"/>
            <w:shd w:val="clear" w:color="auto" w:fill="auto"/>
          </w:tcPr>
          <w:p w14:paraId="632C64C4" w14:textId="5F64816D" w:rsidR="00340001" w:rsidRPr="00070D88" w:rsidRDefault="00340001" w:rsidP="006A5D01">
            <w:pPr>
              <w:rPr>
                <w:rFonts w:cs="Arial"/>
                <w:sz w:val="20"/>
                <w:szCs w:val="20"/>
              </w:rPr>
            </w:pPr>
          </w:p>
        </w:tc>
      </w:tr>
      <w:tr w:rsidR="00303178" w:rsidRPr="006A5D01" w14:paraId="66EF63D9" w14:textId="77777777" w:rsidTr="00B303A5">
        <w:tc>
          <w:tcPr>
            <w:tcW w:w="4723" w:type="dxa"/>
            <w:shd w:val="clear" w:color="auto" w:fill="F2F2F2"/>
          </w:tcPr>
          <w:p w14:paraId="01E4FE7E" w14:textId="77777777" w:rsidR="00303178" w:rsidRPr="006A5D01" w:rsidRDefault="00303178" w:rsidP="006A5D01">
            <w:pPr>
              <w:rPr>
                <w:rFonts w:cs="Arial"/>
                <w:sz w:val="20"/>
                <w:szCs w:val="20"/>
              </w:rPr>
            </w:pPr>
            <w:r w:rsidRPr="006A5D01">
              <w:rPr>
                <w:rFonts w:cs="Arial"/>
                <w:sz w:val="20"/>
                <w:szCs w:val="20"/>
              </w:rPr>
              <w:t xml:space="preserve">Are you </w:t>
            </w:r>
            <w:r w:rsidR="00C7448B" w:rsidRPr="006A5D01">
              <w:rPr>
                <w:rFonts w:cs="Arial"/>
                <w:sz w:val="20"/>
                <w:szCs w:val="20"/>
              </w:rPr>
              <w:t>able to work Evenings and/</w:t>
            </w:r>
            <w:r w:rsidRPr="006A5D01">
              <w:rPr>
                <w:rFonts w:cs="Arial"/>
                <w:sz w:val="20"/>
                <w:szCs w:val="20"/>
              </w:rPr>
              <w:t xml:space="preserve">or Weekends? </w:t>
            </w:r>
          </w:p>
          <w:p w14:paraId="4903E716" w14:textId="77777777" w:rsidR="009047CC" w:rsidRPr="006A5D01" w:rsidRDefault="009047CC" w:rsidP="006A5D01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5087" w:type="dxa"/>
            <w:shd w:val="clear" w:color="auto" w:fill="auto"/>
          </w:tcPr>
          <w:p w14:paraId="35C5237E" w14:textId="2DC62CF5" w:rsidR="00303178" w:rsidRPr="00070D88" w:rsidRDefault="00303178" w:rsidP="006A5D01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08D67C30" w14:textId="77777777" w:rsidR="007607E4" w:rsidRPr="00317497" w:rsidRDefault="007607E4" w:rsidP="00E33F8E">
      <w:pPr>
        <w:rPr>
          <w:b/>
          <w:sz w:val="20"/>
          <w:szCs w:val="20"/>
        </w:rPr>
      </w:pP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10"/>
      </w:tblGrid>
      <w:tr w:rsidR="003031E5" w:rsidRPr="00317497" w14:paraId="341268B9" w14:textId="77777777" w:rsidTr="00B303A5">
        <w:tc>
          <w:tcPr>
            <w:tcW w:w="9810" w:type="dxa"/>
            <w:shd w:val="clear" w:color="auto" w:fill="F2F2F2"/>
          </w:tcPr>
          <w:p w14:paraId="2766F6AF" w14:textId="77777777" w:rsidR="003031E5" w:rsidRPr="00317497" w:rsidRDefault="003031E5" w:rsidP="003031E5">
            <w:pPr>
              <w:rPr>
                <w:sz w:val="20"/>
                <w:szCs w:val="20"/>
              </w:rPr>
            </w:pPr>
            <w:r w:rsidRPr="00317497">
              <w:rPr>
                <w:sz w:val="20"/>
                <w:szCs w:val="20"/>
              </w:rPr>
              <w:t>Please add any further relevant information</w:t>
            </w:r>
            <w:r w:rsidR="00340001" w:rsidRPr="00317497">
              <w:rPr>
                <w:sz w:val="20"/>
                <w:szCs w:val="20"/>
              </w:rPr>
              <w:t xml:space="preserve"> or particular circumstances</w:t>
            </w:r>
            <w:r w:rsidRPr="00317497">
              <w:rPr>
                <w:sz w:val="20"/>
                <w:szCs w:val="20"/>
              </w:rPr>
              <w:t xml:space="preserve"> not covered by the sections above which you wish to share with your potential placement</w:t>
            </w:r>
          </w:p>
        </w:tc>
      </w:tr>
      <w:tr w:rsidR="003031E5" w:rsidRPr="00317497" w14:paraId="0E38DFC9" w14:textId="77777777" w:rsidTr="00B303A5">
        <w:trPr>
          <w:trHeight w:val="851"/>
        </w:trPr>
        <w:tc>
          <w:tcPr>
            <w:tcW w:w="9810" w:type="dxa"/>
            <w:shd w:val="clear" w:color="auto" w:fill="auto"/>
          </w:tcPr>
          <w:p w14:paraId="4148502F" w14:textId="26B77E3C" w:rsidR="003031E5" w:rsidRPr="00070D88" w:rsidRDefault="003031E5" w:rsidP="00E33F8E">
            <w:pPr>
              <w:rPr>
                <w:sz w:val="20"/>
                <w:szCs w:val="20"/>
              </w:rPr>
            </w:pPr>
          </w:p>
        </w:tc>
      </w:tr>
    </w:tbl>
    <w:p w14:paraId="36EDEB27" w14:textId="77777777" w:rsidR="003031E5" w:rsidRPr="00317497" w:rsidRDefault="003031E5" w:rsidP="003031E5">
      <w:pPr>
        <w:rPr>
          <w:b/>
          <w:sz w:val="20"/>
          <w:szCs w:val="20"/>
        </w:rPr>
      </w:pPr>
    </w:p>
    <w:p w14:paraId="7717678A" w14:textId="77777777" w:rsidR="00D10EC9" w:rsidRDefault="00D10EC9" w:rsidP="003031E5">
      <w:pPr>
        <w:rPr>
          <w:b/>
          <w:sz w:val="20"/>
          <w:szCs w:val="20"/>
        </w:rPr>
      </w:pPr>
    </w:p>
    <w:p w14:paraId="57EBFE5C" w14:textId="77777777" w:rsidR="003031E5" w:rsidRPr="00317497" w:rsidRDefault="000F7848" w:rsidP="003031E5">
      <w:pPr>
        <w:rPr>
          <w:b/>
          <w:sz w:val="20"/>
          <w:szCs w:val="20"/>
        </w:rPr>
      </w:pPr>
      <w:r w:rsidRPr="00317497">
        <w:rPr>
          <w:b/>
          <w:sz w:val="20"/>
          <w:szCs w:val="20"/>
        </w:rPr>
        <w:t>SECTION 5</w:t>
      </w:r>
      <w:r w:rsidR="003031E5" w:rsidRPr="00317497">
        <w:rPr>
          <w:b/>
          <w:sz w:val="20"/>
          <w:szCs w:val="20"/>
        </w:rPr>
        <w:t xml:space="preserve">: Student Declaration.  </w:t>
      </w:r>
      <w:r w:rsidR="003031E5" w:rsidRPr="00317497">
        <w:rPr>
          <w:b/>
          <w:i/>
          <w:sz w:val="20"/>
          <w:szCs w:val="20"/>
        </w:rPr>
        <w:t xml:space="preserve">By submitting this </w:t>
      </w:r>
      <w:r w:rsidR="007607E4" w:rsidRPr="00317497">
        <w:rPr>
          <w:b/>
          <w:i/>
          <w:sz w:val="20"/>
          <w:szCs w:val="20"/>
        </w:rPr>
        <w:t>form,</w:t>
      </w:r>
      <w:r w:rsidR="003031E5" w:rsidRPr="00317497">
        <w:rPr>
          <w:b/>
          <w:i/>
          <w:sz w:val="20"/>
          <w:szCs w:val="20"/>
        </w:rPr>
        <w:t xml:space="preserve"> I agree the following</w:t>
      </w:r>
      <w:r w:rsidR="003031E5" w:rsidRPr="00317497">
        <w:rPr>
          <w:b/>
          <w:sz w:val="20"/>
          <w:szCs w:val="20"/>
        </w:rPr>
        <w:t>.</w:t>
      </w:r>
    </w:p>
    <w:p w14:paraId="1389F88D" w14:textId="77777777" w:rsidR="003031E5" w:rsidRPr="00317497" w:rsidRDefault="003031E5" w:rsidP="003031E5">
      <w:pPr>
        <w:rPr>
          <w:b/>
          <w:sz w:val="20"/>
          <w:szCs w:val="20"/>
        </w:rPr>
      </w:pPr>
    </w:p>
    <w:tbl>
      <w:tblPr>
        <w:tblpPr w:leftFromText="180" w:rightFromText="180" w:vertAnchor="text" w:horzAnchor="margin" w:tblpX="148" w:tblpY="23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6"/>
      </w:tblGrid>
      <w:tr w:rsidR="003031E5" w:rsidRPr="00317497" w14:paraId="7B5D6D04" w14:textId="77777777" w:rsidTr="00B303A5">
        <w:trPr>
          <w:trHeight w:val="700"/>
        </w:trPr>
        <w:tc>
          <w:tcPr>
            <w:tcW w:w="9776" w:type="dxa"/>
            <w:shd w:val="clear" w:color="auto" w:fill="auto"/>
          </w:tcPr>
          <w:p w14:paraId="2F10E6A1" w14:textId="77777777" w:rsidR="003031E5" w:rsidRPr="00317497" w:rsidRDefault="003031E5" w:rsidP="009A1567">
            <w:pPr>
              <w:numPr>
                <w:ilvl w:val="3"/>
                <w:numId w:val="6"/>
              </w:numPr>
              <w:ind w:left="591" w:hanging="620"/>
              <w:rPr>
                <w:sz w:val="20"/>
                <w:szCs w:val="20"/>
              </w:rPr>
            </w:pPr>
            <w:r w:rsidRPr="00317497">
              <w:rPr>
                <w:sz w:val="20"/>
                <w:szCs w:val="20"/>
              </w:rPr>
              <w:t xml:space="preserve">I consent to this information being held on record and accessed by the Social Work Placement Team and by Agencies for the purposes of securing, developing and maintaining Practice Learning Opportunities. </w:t>
            </w:r>
          </w:p>
          <w:p w14:paraId="366C8B2D" w14:textId="77777777" w:rsidR="003031E5" w:rsidRPr="00317497" w:rsidRDefault="003031E5" w:rsidP="009A1567">
            <w:pPr>
              <w:numPr>
                <w:ilvl w:val="3"/>
                <w:numId w:val="6"/>
              </w:numPr>
              <w:ind w:left="591" w:hanging="620"/>
              <w:rPr>
                <w:sz w:val="20"/>
                <w:szCs w:val="20"/>
              </w:rPr>
            </w:pPr>
            <w:r w:rsidRPr="00317497">
              <w:rPr>
                <w:sz w:val="20"/>
                <w:szCs w:val="20"/>
              </w:rPr>
              <w:t xml:space="preserve">I have undertaken an enhanced </w:t>
            </w:r>
            <w:r w:rsidR="00946295" w:rsidRPr="00317497">
              <w:rPr>
                <w:sz w:val="20"/>
                <w:szCs w:val="20"/>
              </w:rPr>
              <w:t>DBS</w:t>
            </w:r>
            <w:r w:rsidR="00993DFF">
              <w:rPr>
                <w:sz w:val="20"/>
                <w:szCs w:val="20"/>
              </w:rPr>
              <w:t xml:space="preserve"> check.</w:t>
            </w:r>
          </w:p>
          <w:p w14:paraId="7D240B45" w14:textId="77777777" w:rsidR="00303178" w:rsidRPr="00F266AF" w:rsidRDefault="003031E5" w:rsidP="009A1567">
            <w:pPr>
              <w:numPr>
                <w:ilvl w:val="3"/>
                <w:numId w:val="6"/>
              </w:numPr>
              <w:ind w:left="591" w:hanging="620"/>
              <w:rPr>
                <w:sz w:val="20"/>
                <w:szCs w:val="20"/>
              </w:rPr>
            </w:pPr>
            <w:r w:rsidRPr="00317497">
              <w:rPr>
                <w:sz w:val="20"/>
                <w:szCs w:val="20"/>
              </w:rPr>
              <w:t>If I use a car to travel to or during my placement I will ensure it is insured for business use.</w:t>
            </w:r>
          </w:p>
          <w:p w14:paraId="6AD152AB" w14:textId="77777777" w:rsidR="003031E5" w:rsidRPr="00317497" w:rsidRDefault="00303178" w:rsidP="009A1567">
            <w:pPr>
              <w:numPr>
                <w:ilvl w:val="3"/>
                <w:numId w:val="6"/>
              </w:numPr>
              <w:ind w:left="591" w:hanging="620"/>
              <w:rPr>
                <w:sz w:val="20"/>
                <w:szCs w:val="20"/>
              </w:rPr>
            </w:pPr>
            <w:r w:rsidRPr="00317497">
              <w:rPr>
                <w:sz w:val="20"/>
                <w:szCs w:val="20"/>
              </w:rPr>
              <w:t>I agree to work agency hours whilst on placement and if I have dependents I will arrange care to cover full time working</w:t>
            </w:r>
            <w:r w:rsidR="00033BA3">
              <w:rPr>
                <w:sz w:val="20"/>
                <w:szCs w:val="20"/>
              </w:rPr>
              <w:t>.</w:t>
            </w:r>
          </w:p>
        </w:tc>
      </w:tr>
    </w:tbl>
    <w:p w14:paraId="4A2C3F3E" w14:textId="77777777" w:rsidR="003031E5" w:rsidRPr="00317497" w:rsidRDefault="003031E5" w:rsidP="00E33F8E">
      <w:pPr>
        <w:rPr>
          <w:b/>
          <w:sz w:val="20"/>
          <w:szCs w:val="20"/>
        </w:rPr>
      </w:pP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29"/>
        <w:gridCol w:w="6881"/>
      </w:tblGrid>
      <w:tr w:rsidR="003075C9" w:rsidRPr="00317497" w14:paraId="097084D7" w14:textId="77777777" w:rsidTr="00B303A5">
        <w:tc>
          <w:tcPr>
            <w:tcW w:w="2929" w:type="dxa"/>
            <w:shd w:val="clear" w:color="auto" w:fill="F2F2F2"/>
          </w:tcPr>
          <w:p w14:paraId="1E83130E" w14:textId="77777777" w:rsidR="003075C9" w:rsidRPr="00317497" w:rsidRDefault="003075C9" w:rsidP="00180189">
            <w:pPr>
              <w:rPr>
                <w:b/>
                <w:sz w:val="20"/>
                <w:szCs w:val="20"/>
              </w:rPr>
            </w:pPr>
            <w:r w:rsidRPr="00317497">
              <w:rPr>
                <w:b/>
                <w:sz w:val="20"/>
                <w:szCs w:val="20"/>
              </w:rPr>
              <w:t>Date form completed</w:t>
            </w:r>
          </w:p>
        </w:tc>
        <w:tc>
          <w:tcPr>
            <w:tcW w:w="6881" w:type="dxa"/>
          </w:tcPr>
          <w:p w14:paraId="257EB849" w14:textId="6872855B" w:rsidR="003075C9" w:rsidRPr="00317497" w:rsidRDefault="003075C9" w:rsidP="00180189">
            <w:pPr>
              <w:rPr>
                <w:sz w:val="20"/>
                <w:szCs w:val="20"/>
              </w:rPr>
            </w:pPr>
          </w:p>
        </w:tc>
      </w:tr>
      <w:tr w:rsidR="00AF34C3" w:rsidRPr="00317497" w14:paraId="1298D783" w14:textId="77777777" w:rsidTr="00B303A5">
        <w:tc>
          <w:tcPr>
            <w:tcW w:w="2929" w:type="dxa"/>
            <w:shd w:val="clear" w:color="auto" w:fill="F2F2F2"/>
          </w:tcPr>
          <w:p w14:paraId="3CA4E80C" w14:textId="77777777" w:rsidR="00AF34C3" w:rsidRPr="00317497" w:rsidRDefault="00BA01C7" w:rsidP="00180189">
            <w:pPr>
              <w:rPr>
                <w:b/>
                <w:sz w:val="20"/>
                <w:szCs w:val="20"/>
              </w:rPr>
            </w:pPr>
            <w:r w:rsidRPr="00317497">
              <w:rPr>
                <w:b/>
                <w:sz w:val="20"/>
                <w:szCs w:val="20"/>
              </w:rPr>
              <w:t>Name of A</w:t>
            </w:r>
            <w:r w:rsidR="00AF34C3" w:rsidRPr="00317497">
              <w:rPr>
                <w:b/>
                <w:sz w:val="20"/>
                <w:szCs w:val="20"/>
              </w:rPr>
              <w:t>pproving Tutor</w:t>
            </w:r>
          </w:p>
        </w:tc>
        <w:tc>
          <w:tcPr>
            <w:tcW w:w="6881" w:type="dxa"/>
          </w:tcPr>
          <w:p w14:paraId="1D66FA30" w14:textId="0C72F1CB" w:rsidR="00AF34C3" w:rsidRPr="00317497" w:rsidRDefault="00AF34C3" w:rsidP="00180189">
            <w:pPr>
              <w:rPr>
                <w:sz w:val="20"/>
                <w:szCs w:val="20"/>
              </w:rPr>
            </w:pPr>
          </w:p>
        </w:tc>
      </w:tr>
    </w:tbl>
    <w:p w14:paraId="0C90686D" w14:textId="77777777" w:rsidR="00755336" w:rsidRPr="00317497" w:rsidRDefault="00755336" w:rsidP="00180189">
      <w:pPr>
        <w:rPr>
          <w:b/>
          <w:sz w:val="20"/>
          <w:szCs w:val="20"/>
        </w:rPr>
      </w:pPr>
    </w:p>
    <w:p w14:paraId="1B02DB0B" w14:textId="77777777" w:rsidR="001522A2" w:rsidRPr="00317497" w:rsidRDefault="000F07EF" w:rsidP="003031E5">
      <w:pPr>
        <w:jc w:val="center"/>
        <w:rPr>
          <w:sz w:val="20"/>
          <w:szCs w:val="20"/>
        </w:rPr>
      </w:pPr>
      <w:r>
        <w:rPr>
          <w:sz w:val="20"/>
          <w:szCs w:val="20"/>
        </w:rPr>
        <w:t>Please submit the completed</w:t>
      </w:r>
      <w:r w:rsidR="00B073F5" w:rsidRPr="00317497">
        <w:rPr>
          <w:sz w:val="20"/>
          <w:szCs w:val="20"/>
        </w:rPr>
        <w:t xml:space="preserve"> form to your</w:t>
      </w:r>
      <w:r w:rsidR="00D71EDE" w:rsidRPr="00317497">
        <w:rPr>
          <w:sz w:val="20"/>
          <w:szCs w:val="20"/>
        </w:rPr>
        <w:t xml:space="preserve"> current</w:t>
      </w:r>
      <w:r w:rsidR="00B073F5" w:rsidRPr="00317497">
        <w:rPr>
          <w:sz w:val="20"/>
          <w:szCs w:val="20"/>
        </w:rPr>
        <w:t xml:space="preserve"> </w:t>
      </w:r>
      <w:r w:rsidR="00B073F5" w:rsidRPr="00317497">
        <w:rPr>
          <w:b/>
          <w:sz w:val="20"/>
          <w:szCs w:val="20"/>
        </w:rPr>
        <w:t>Tutor</w:t>
      </w:r>
      <w:r w:rsidR="00F404CE">
        <w:rPr>
          <w:b/>
          <w:sz w:val="20"/>
          <w:szCs w:val="20"/>
        </w:rPr>
        <w:t xml:space="preserve"> </w:t>
      </w:r>
      <w:r w:rsidR="00F404CE" w:rsidRPr="00F404CE">
        <w:rPr>
          <w:sz w:val="20"/>
          <w:szCs w:val="20"/>
        </w:rPr>
        <w:t xml:space="preserve">by the </w:t>
      </w:r>
      <w:r w:rsidR="005619E8">
        <w:rPr>
          <w:sz w:val="20"/>
          <w:szCs w:val="20"/>
        </w:rPr>
        <w:t xml:space="preserve">published </w:t>
      </w:r>
      <w:r w:rsidR="00F404CE" w:rsidRPr="00F404CE">
        <w:rPr>
          <w:sz w:val="20"/>
          <w:szCs w:val="20"/>
        </w:rPr>
        <w:t>deadline</w:t>
      </w:r>
    </w:p>
    <w:p w14:paraId="5799E65F" w14:textId="77777777" w:rsidR="000322EC" w:rsidRPr="009E6C8A" w:rsidRDefault="000322EC" w:rsidP="00180189">
      <w:pPr>
        <w:rPr>
          <w:sz w:val="20"/>
          <w:szCs w:val="20"/>
        </w:rPr>
      </w:pPr>
      <w:bookmarkStart w:id="0" w:name="_GoBack"/>
      <w:bookmarkEnd w:id="0"/>
    </w:p>
    <w:sectPr w:rsidR="000322EC" w:rsidRPr="009E6C8A" w:rsidSect="00104740">
      <w:headerReference w:type="default" r:id="rId11"/>
      <w:footerReference w:type="default" r:id="rId12"/>
      <w:type w:val="continuous"/>
      <w:pgSz w:w="11906" w:h="16838"/>
      <w:pgMar w:top="851" w:right="1134" w:bottom="851" w:left="1134" w:header="170" w:footer="3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CA4673" w14:textId="77777777" w:rsidR="00187006" w:rsidRPr="00317497" w:rsidRDefault="00187006">
      <w:pPr>
        <w:rPr>
          <w:sz w:val="19"/>
          <w:szCs w:val="19"/>
        </w:rPr>
      </w:pPr>
      <w:r w:rsidRPr="00317497">
        <w:rPr>
          <w:sz w:val="19"/>
          <w:szCs w:val="19"/>
        </w:rPr>
        <w:separator/>
      </w:r>
    </w:p>
  </w:endnote>
  <w:endnote w:type="continuationSeparator" w:id="0">
    <w:p w14:paraId="5981C62E" w14:textId="77777777" w:rsidR="00187006" w:rsidRPr="00317497" w:rsidRDefault="00187006">
      <w:pPr>
        <w:rPr>
          <w:sz w:val="19"/>
          <w:szCs w:val="19"/>
        </w:rPr>
      </w:pPr>
      <w:r w:rsidRPr="00317497">
        <w:rPr>
          <w:sz w:val="19"/>
          <w:szCs w:val="19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1B19D0" w14:textId="77777777" w:rsidR="00917707" w:rsidRPr="00104740" w:rsidRDefault="00D16F62" w:rsidP="00104740">
    <w:pPr>
      <w:pStyle w:val="Footer"/>
      <w:jc w:val="right"/>
      <w:rPr>
        <w:sz w:val="19"/>
        <w:szCs w:val="19"/>
      </w:rPr>
    </w:pPr>
    <w:r>
      <w:rPr>
        <w:noProof/>
        <w:sz w:val="19"/>
        <w:szCs w:val="19"/>
      </w:rPr>
      <w:drawing>
        <wp:inline distT="0" distB="0" distL="0" distR="0" wp14:anchorId="00D3F108" wp14:editId="5DD26405">
          <wp:extent cx="6120130" cy="1164590"/>
          <wp:effectExtent l="0" t="0" r="0" b="0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130" cy="11645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673E4" w:rsidRPr="00317497">
      <w:rPr>
        <w:sz w:val="19"/>
        <w:szCs w:val="19"/>
      </w:rPr>
      <w:t xml:space="preserve">Page </w:t>
    </w:r>
    <w:r w:rsidR="006673E4" w:rsidRPr="00317497">
      <w:rPr>
        <w:b/>
        <w:bCs/>
        <w:sz w:val="21"/>
        <w:szCs w:val="21"/>
      </w:rPr>
      <w:fldChar w:fldCharType="begin"/>
    </w:r>
    <w:r w:rsidR="006673E4" w:rsidRPr="00317497">
      <w:rPr>
        <w:b/>
        <w:bCs/>
        <w:sz w:val="19"/>
        <w:szCs w:val="19"/>
      </w:rPr>
      <w:instrText xml:space="preserve"> PAGE </w:instrText>
    </w:r>
    <w:r w:rsidR="006673E4" w:rsidRPr="00317497">
      <w:rPr>
        <w:b/>
        <w:bCs/>
        <w:sz w:val="21"/>
        <w:szCs w:val="21"/>
      </w:rPr>
      <w:fldChar w:fldCharType="separate"/>
    </w:r>
    <w:r w:rsidR="009E6C8A">
      <w:rPr>
        <w:b/>
        <w:bCs/>
        <w:noProof/>
        <w:sz w:val="19"/>
        <w:szCs w:val="19"/>
      </w:rPr>
      <w:t>1</w:t>
    </w:r>
    <w:r w:rsidR="006673E4" w:rsidRPr="00317497">
      <w:rPr>
        <w:b/>
        <w:bCs/>
        <w:sz w:val="21"/>
        <w:szCs w:val="21"/>
      </w:rPr>
      <w:fldChar w:fldCharType="end"/>
    </w:r>
    <w:r w:rsidR="006673E4" w:rsidRPr="00317497">
      <w:rPr>
        <w:sz w:val="19"/>
        <w:szCs w:val="19"/>
      </w:rPr>
      <w:t xml:space="preserve"> of </w:t>
    </w:r>
    <w:r w:rsidR="006673E4" w:rsidRPr="00317497">
      <w:rPr>
        <w:b/>
        <w:bCs/>
        <w:sz w:val="21"/>
        <w:szCs w:val="21"/>
      </w:rPr>
      <w:fldChar w:fldCharType="begin"/>
    </w:r>
    <w:r w:rsidR="006673E4" w:rsidRPr="00317497">
      <w:rPr>
        <w:b/>
        <w:bCs/>
        <w:sz w:val="19"/>
        <w:szCs w:val="19"/>
      </w:rPr>
      <w:instrText xml:space="preserve"> NUMPAGES  </w:instrText>
    </w:r>
    <w:r w:rsidR="006673E4" w:rsidRPr="00317497">
      <w:rPr>
        <w:b/>
        <w:bCs/>
        <w:sz w:val="21"/>
        <w:szCs w:val="21"/>
      </w:rPr>
      <w:fldChar w:fldCharType="separate"/>
    </w:r>
    <w:r w:rsidR="009E6C8A">
      <w:rPr>
        <w:b/>
        <w:bCs/>
        <w:noProof/>
        <w:sz w:val="19"/>
        <w:szCs w:val="19"/>
      </w:rPr>
      <w:t>2</w:t>
    </w:r>
    <w:r w:rsidR="006673E4" w:rsidRPr="00317497">
      <w:rPr>
        <w:b/>
        <w:bCs/>
        <w:sz w:val="21"/>
        <w:szCs w:val="21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C97715" w14:textId="77777777" w:rsidR="00917707" w:rsidRPr="00317497" w:rsidRDefault="00917707">
    <w:pPr>
      <w:pStyle w:val="Footer"/>
      <w:rPr>
        <w:b/>
        <w:sz w:val="21"/>
        <w:szCs w:val="21"/>
      </w:rPr>
    </w:pPr>
    <w:r w:rsidRPr="00317497">
      <w:rPr>
        <w:b/>
        <w:sz w:val="21"/>
        <w:szCs w:val="21"/>
      </w:rPr>
      <w:t>PAF DEADLINE: Friday 4</w:t>
    </w:r>
    <w:r w:rsidRPr="00317497">
      <w:rPr>
        <w:b/>
        <w:sz w:val="21"/>
        <w:szCs w:val="21"/>
        <w:vertAlign w:val="superscript"/>
      </w:rPr>
      <w:t>th</w:t>
    </w:r>
    <w:r w:rsidRPr="00317497">
      <w:rPr>
        <w:b/>
        <w:sz w:val="21"/>
        <w:szCs w:val="21"/>
      </w:rPr>
      <w:t xml:space="preserve"> June 201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654EF2" w14:textId="77777777" w:rsidR="00104740" w:rsidRPr="00104740" w:rsidRDefault="00104740" w:rsidP="00104740">
    <w:pPr>
      <w:pStyle w:val="Footer"/>
      <w:jc w:val="right"/>
      <w:rPr>
        <w:sz w:val="19"/>
        <w:szCs w:val="19"/>
      </w:rPr>
    </w:pPr>
    <w:r w:rsidRPr="00317497">
      <w:rPr>
        <w:sz w:val="19"/>
        <w:szCs w:val="19"/>
      </w:rPr>
      <w:t xml:space="preserve">Page </w:t>
    </w:r>
    <w:r w:rsidRPr="00317497">
      <w:rPr>
        <w:b/>
        <w:bCs/>
        <w:sz w:val="21"/>
        <w:szCs w:val="21"/>
      </w:rPr>
      <w:fldChar w:fldCharType="begin"/>
    </w:r>
    <w:r w:rsidRPr="00317497">
      <w:rPr>
        <w:b/>
        <w:bCs/>
        <w:sz w:val="19"/>
        <w:szCs w:val="19"/>
      </w:rPr>
      <w:instrText xml:space="preserve"> PAGE </w:instrText>
    </w:r>
    <w:r w:rsidRPr="00317497">
      <w:rPr>
        <w:b/>
        <w:bCs/>
        <w:sz w:val="21"/>
        <w:szCs w:val="21"/>
      </w:rPr>
      <w:fldChar w:fldCharType="separate"/>
    </w:r>
    <w:r w:rsidR="009E6C8A">
      <w:rPr>
        <w:b/>
        <w:bCs/>
        <w:noProof/>
        <w:sz w:val="19"/>
        <w:szCs w:val="19"/>
      </w:rPr>
      <w:t>2</w:t>
    </w:r>
    <w:r w:rsidRPr="00317497">
      <w:rPr>
        <w:b/>
        <w:bCs/>
        <w:sz w:val="21"/>
        <w:szCs w:val="21"/>
      </w:rPr>
      <w:fldChar w:fldCharType="end"/>
    </w:r>
    <w:r w:rsidRPr="00317497">
      <w:rPr>
        <w:sz w:val="19"/>
        <w:szCs w:val="19"/>
      </w:rPr>
      <w:t xml:space="preserve"> of </w:t>
    </w:r>
    <w:r w:rsidRPr="00317497">
      <w:rPr>
        <w:b/>
        <w:bCs/>
        <w:sz w:val="21"/>
        <w:szCs w:val="21"/>
      </w:rPr>
      <w:fldChar w:fldCharType="begin"/>
    </w:r>
    <w:r w:rsidRPr="00317497">
      <w:rPr>
        <w:b/>
        <w:bCs/>
        <w:sz w:val="19"/>
        <w:szCs w:val="19"/>
      </w:rPr>
      <w:instrText xml:space="preserve"> NUMPAGES  </w:instrText>
    </w:r>
    <w:r w:rsidRPr="00317497">
      <w:rPr>
        <w:b/>
        <w:bCs/>
        <w:sz w:val="21"/>
        <w:szCs w:val="21"/>
      </w:rPr>
      <w:fldChar w:fldCharType="separate"/>
    </w:r>
    <w:r w:rsidR="009E6C8A">
      <w:rPr>
        <w:b/>
        <w:bCs/>
        <w:noProof/>
        <w:sz w:val="19"/>
        <w:szCs w:val="19"/>
      </w:rPr>
      <w:t>2</w:t>
    </w:r>
    <w:r w:rsidRPr="00317497">
      <w:rPr>
        <w:b/>
        <w:bCs/>
        <w:sz w:val="21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597598" w14:textId="77777777" w:rsidR="00187006" w:rsidRPr="00317497" w:rsidRDefault="00187006">
      <w:pPr>
        <w:rPr>
          <w:sz w:val="19"/>
          <w:szCs w:val="19"/>
        </w:rPr>
      </w:pPr>
      <w:r w:rsidRPr="00317497">
        <w:rPr>
          <w:sz w:val="19"/>
          <w:szCs w:val="19"/>
        </w:rPr>
        <w:separator/>
      </w:r>
    </w:p>
  </w:footnote>
  <w:footnote w:type="continuationSeparator" w:id="0">
    <w:p w14:paraId="19C35142" w14:textId="77777777" w:rsidR="00187006" w:rsidRPr="00317497" w:rsidRDefault="00187006">
      <w:pPr>
        <w:rPr>
          <w:sz w:val="19"/>
          <w:szCs w:val="19"/>
        </w:rPr>
      </w:pPr>
      <w:r w:rsidRPr="00317497">
        <w:rPr>
          <w:sz w:val="19"/>
          <w:szCs w:val="19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5CEA54" w14:textId="77777777" w:rsidR="003D4C5E" w:rsidRPr="00317497" w:rsidRDefault="00961869" w:rsidP="003D4C5E">
    <w:pPr>
      <w:pStyle w:val="Header"/>
      <w:jc w:val="center"/>
      <w:rPr>
        <w:sz w:val="19"/>
        <w:szCs w:val="19"/>
      </w:rPr>
    </w:pPr>
    <w:r>
      <w:rPr>
        <w:noProof/>
        <w:sz w:val="19"/>
        <w:szCs w:val="19"/>
      </w:rPr>
      <w:drawing>
        <wp:inline distT="0" distB="0" distL="0" distR="0" wp14:anchorId="7C8EA956" wp14:editId="08034753">
          <wp:extent cx="798195" cy="798195"/>
          <wp:effectExtent l="0" t="0" r="0" b="0"/>
          <wp:docPr id="1" name="Picture 1" descr="LWSWTP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WSWTP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195" cy="798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A695B3" w14:textId="77777777" w:rsidR="00F6565F" w:rsidRPr="00317497" w:rsidRDefault="00F6565F" w:rsidP="003D4C5E">
    <w:pPr>
      <w:pStyle w:val="Header"/>
      <w:jc w:val="center"/>
      <w:rPr>
        <w:sz w:val="19"/>
        <w:szCs w:val="19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6B6BC7"/>
    <w:multiLevelType w:val="hybridMultilevel"/>
    <w:tmpl w:val="11428414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107824"/>
    <w:multiLevelType w:val="hybridMultilevel"/>
    <w:tmpl w:val="737CD6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F84411"/>
    <w:multiLevelType w:val="hybridMultilevel"/>
    <w:tmpl w:val="3BD6E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4645C6"/>
    <w:multiLevelType w:val="hybridMultilevel"/>
    <w:tmpl w:val="F55A17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620582"/>
    <w:multiLevelType w:val="hybridMultilevel"/>
    <w:tmpl w:val="99A023E0"/>
    <w:lvl w:ilvl="0" w:tplc="35CC64B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DD78C6"/>
    <w:multiLevelType w:val="hybridMultilevel"/>
    <w:tmpl w:val="ADE48A7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2855457"/>
    <w:multiLevelType w:val="hybridMultilevel"/>
    <w:tmpl w:val="B95E0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8A13CE"/>
    <w:multiLevelType w:val="hybridMultilevel"/>
    <w:tmpl w:val="E282424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EB3C4C"/>
    <w:multiLevelType w:val="hybridMultilevel"/>
    <w:tmpl w:val="F4DAF9E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4"/>
  </w:num>
  <w:num w:numId="5">
    <w:abstractNumId w:val="6"/>
  </w:num>
  <w:num w:numId="6">
    <w:abstractNumId w:val="1"/>
  </w:num>
  <w:num w:numId="7">
    <w:abstractNumId w:val="3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zUyMDU0AyJDYyUdpeDU4uLM/DyQAsNaACDOjlssAAAA"/>
  </w:docVars>
  <w:rsids>
    <w:rsidRoot w:val="00130181"/>
    <w:rsid w:val="00007544"/>
    <w:rsid w:val="0001456A"/>
    <w:rsid w:val="000161A7"/>
    <w:rsid w:val="000203F4"/>
    <w:rsid w:val="00023072"/>
    <w:rsid w:val="00023F66"/>
    <w:rsid w:val="000322EC"/>
    <w:rsid w:val="00032392"/>
    <w:rsid w:val="00033BA3"/>
    <w:rsid w:val="00035F53"/>
    <w:rsid w:val="00041B03"/>
    <w:rsid w:val="00045C4E"/>
    <w:rsid w:val="00056CD0"/>
    <w:rsid w:val="0006656C"/>
    <w:rsid w:val="000676F8"/>
    <w:rsid w:val="00070D88"/>
    <w:rsid w:val="0007591A"/>
    <w:rsid w:val="00095FC1"/>
    <w:rsid w:val="000B1D76"/>
    <w:rsid w:val="000B6E03"/>
    <w:rsid w:val="000F07EF"/>
    <w:rsid w:val="000F2582"/>
    <w:rsid w:val="000F422F"/>
    <w:rsid w:val="000F7848"/>
    <w:rsid w:val="00102B19"/>
    <w:rsid w:val="001043A1"/>
    <w:rsid w:val="00104740"/>
    <w:rsid w:val="001112A4"/>
    <w:rsid w:val="00115556"/>
    <w:rsid w:val="00120803"/>
    <w:rsid w:val="001258ED"/>
    <w:rsid w:val="00130181"/>
    <w:rsid w:val="00141C2C"/>
    <w:rsid w:val="001522A2"/>
    <w:rsid w:val="001556DD"/>
    <w:rsid w:val="0016310D"/>
    <w:rsid w:val="00165DE5"/>
    <w:rsid w:val="001717F9"/>
    <w:rsid w:val="00180189"/>
    <w:rsid w:val="00181CDF"/>
    <w:rsid w:val="0018328E"/>
    <w:rsid w:val="00187006"/>
    <w:rsid w:val="0019135E"/>
    <w:rsid w:val="0019381A"/>
    <w:rsid w:val="00194730"/>
    <w:rsid w:val="001A0541"/>
    <w:rsid w:val="001A3104"/>
    <w:rsid w:val="001A5B82"/>
    <w:rsid w:val="001A661D"/>
    <w:rsid w:val="001B1D5D"/>
    <w:rsid w:val="001B60D7"/>
    <w:rsid w:val="001B709F"/>
    <w:rsid w:val="001C5C04"/>
    <w:rsid w:val="001E4268"/>
    <w:rsid w:val="001F2904"/>
    <w:rsid w:val="00206D57"/>
    <w:rsid w:val="0021259B"/>
    <w:rsid w:val="00216B5F"/>
    <w:rsid w:val="0023505C"/>
    <w:rsid w:val="00241B39"/>
    <w:rsid w:val="00254F7F"/>
    <w:rsid w:val="002619C3"/>
    <w:rsid w:val="002828FE"/>
    <w:rsid w:val="00285192"/>
    <w:rsid w:val="002902B8"/>
    <w:rsid w:val="002916C5"/>
    <w:rsid w:val="002B0B18"/>
    <w:rsid w:val="002C182E"/>
    <w:rsid w:val="002C1B62"/>
    <w:rsid w:val="002D74C0"/>
    <w:rsid w:val="002F316F"/>
    <w:rsid w:val="00303178"/>
    <w:rsid w:val="003031E5"/>
    <w:rsid w:val="003075C9"/>
    <w:rsid w:val="0031322E"/>
    <w:rsid w:val="00316551"/>
    <w:rsid w:val="00317497"/>
    <w:rsid w:val="00326BA4"/>
    <w:rsid w:val="00331FC8"/>
    <w:rsid w:val="00333471"/>
    <w:rsid w:val="00340001"/>
    <w:rsid w:val="003574DA"/>
    <w:rsid w:val="003628F1"/>
    <w:rsid w:val="003644B2"/>
    <w:rsid w:val="003718B7"/>
    <w:rsid w:val="00373D25"/>
    <w:rsid w:val="00374CF4"/>
    <w:rsid w:val="00374D64"/>
    <w:rsid w:val="00395D05"/>
    <w:rsid w:val="003A309D"/>
    <w:rsid w:val="003A3140"/>
    <w:rsid w:val="003B0B37"/>
    <w:rsid w:val="003C2575"/>
    <w:rsid w:val="003D4C5E"/>
    <w:rsid w:val="003E0A3E"/>
    <w:rsid w:val="003E18F5"/>
    <w:rsid w:val="003E59D7"/>
    <w:rsid w:val="003F31E2"/>
    <w:rsid w:val="003F5422"/>
    <w:rsid w:val="00400A36"/>
    <w:rsid w:val="00400D0D"/>
    <w:rsid w:val="004010CF"/>
    <w:rsid w:val="00407568"/>
    <w:rsid w:val="00410B52"/>
    <w:rsid w:val="0042128D"/>
    <w:rsid w:val="004259FD"/>
    <w:rsid w:val="00435FD2"/>
    <w:rsid w:val="00446B6C"/>
    <w:rsid w:val="0045328A"/>
    <w:rsid w:val="00454930"/>
    <w:rsid w:val="004573FE"/>
    <w:rsid w:val="00462AFB"/>
    <w:rsid w:val="00464CCF"/>
    <w:rsid w:val="00466865"/>
    <w:rsid w:val="00467085"/>
    <w:rsid w:val="004723AB"/>
    <w:rsid w:val="0049179D"/>
    <w:rsid w:val="004937ED"/>
    <w:rsid w:val="00497D2D"/>
    <w:rsid w:val="004A209A"/>
    <w:rsid w:val="004A6060"/>
    <w:rsid w:val="004A6C48"/>
    <w:rsid w:val="004A75CF"/>
    <w:rsid w:val="004B30AA"/>
    <w:rsid w:val="004B4F7E"/>
    <w:rsid w:val="004E5B6C"/>
    <w:rsid w:val="004F5554"/>
    <w:rsid w:val="004F622B"/>
    <w:rsid w:val="00503B6E"/>
    <w:rsid w:val="00533BED"/>
    <w:rsid w:val="0053782D"/>
    <w:rsid w:val="00547321"/>
    <w:rsid w:val="005604D9"/>
    <w:rsid w:val="005619E8"/>
    <w:rsid w:val="005675D7"/>
    <w:rsid w:val="00572801"/>
    <w:rsid w:val="00581789"/>
    <w:rsid w:val="005840E7"/>
    <w:rsid w:val="00585901"/>
    <w:rsid w:val="005876C1"/>
    <w:rsid w:val="0059472B"/>
    <w:rsid w:val="00596014"/>
    <w:rsid w:val="005B2B6C"/>
    <w:rsid w:val="005C29E9"/>
    <w:rsid w:val="005D285A"/>
    <w:rsid w:val="005F1436"/>
    <w:rsid w:val="005F366B"/>
    <w:rsid w:val="005F64E2"/>
    <w:rsid w:val="00602BCF"/>
    <w:rsid w:val="00603C90"/>
    <w:rsid w:val="006134D1"/>
    <w:rsid w:val="00625565"/>
    <w:rsid w:val="006265C2"/>
    <w:rsid w:val="00627CA5"/>
    <w:rsid w:val="00637228"/>
    <w:rsid w:val="006408D8"/>
    <w:rsid w:val="006430F7"/>
    <w:rsid w:val="0065438D"/>
    <w:rsid w:val="006564EE"/>
    <w:rsid w:val="00656DFE"/>
    <w:rsid w:val="00657B88"/>
    <w:rsid w:val="00663E56"/>
    <w:rsid w:val="006655D8"/>
    <w:rsid w:val="006673E4"/>
    <w:rsid w:val="00675EA2"/>
    <w:rsid w:val="00682840"/>
    <w:rsid w:val="0068348D"/>
    <w:rsid w:val="0068597D"/>
    <w:rsid w:val="00692073"/>
    <w:rsid w:val="006A5D01"/>
    <w:rsid w:val="006B0443"/>
    <w:rsid w:val="006C6CE2"/>
    <w:rsid w:val="006D5574"/>
    <w:rsid w:val="006D6F1F"/>
    <w:rsid w:val="006E0222"/>
    <w:rsid w:val="006E3033"/>
    <w:rsid w:val="006E4C76"/>
    <w:rsid w:val="006F28DE"/>
    <w:rsid w:val="0070170A"/>
    <w:rsid w:val="00701BD1"/>
    <w:rsid w:val="00707C07"/>
    <w:rsid w:val="00710444"/>
    <w:rsid w:val="00720D52"/>
    <w:rsid w:val="0072570E"/>
    <w:rsid w:val="00725D24"/>
    <w:rsid w:val="007300EA"/>
    <w:rsid w:val="00746704"/>
    <w:rsid w:val="00750686"/>
    <w:rsid w:val="00755336"/>
    <w:rsid w:val="0075713A"/>
    <w:rsid w:val="00757412"/>
    <w:rsid w:val="00760465"/>
    <w:rsid w:val="007607E4"/>
    <w:rsid w:val="00781F5A"/>
    <w:rsid w:val="00786F43"/>
    <w:rsid w:val="00791942"/>
    <w:rsid w:val="00793734"/>
    <w:rsid w:val="00796F96"/>
    <w:rsid w:val="007B4748"/>
    <w:rsid w:val="007C3CF0"/>
    <w:rsid w:val="007C4323"/>
    <w:rsid w:val="007D3BD8"/>
    <w:rsid w:val="007D4E87"/>
    <w:rsid w:val="007E2DD7"/>
    <w:rsid w:val="00800E4E"/>
    <w:rsid w:val="0080184B"/>
    <w:rsid w:val="00802CAD"/>
    <w:rsid w:val="00805D22"/>
    <w:rsid w:val="00805DB5"/>
    <w:rsid w:val="00820D89"/>
    <w:rsid w:val="00834474"/>
    <w:rsid w:val="00834F5F"/>
    <w:rsid w:val="00835646"/>
    <w:rsid w:val="0083608C"/>
    <w:rsid w:val="00840552"/>
    <w:rsid w:val="00842E4C"/>
    <w:rsid w:val="00847F3F"/>
    <w:rsid w:val="0085364A"/>
    <w:rsid w:val="008614CC"/>
    <w:rsid w:val="00863C8F"/>
    <w:rsid w:val="00874639"/>
    <w:rsid w:val="00882076"/>
    <w:rsid w:val="00883C80"/>
    <w:rsid w:val="00886F0E"/>
    <w:rsid w:val="00887EE5"/>
    <w:rsid w:val="008900A7"/>
    <w:rsid w:val="00890576"/>
    <w:rsid w:val="00891EC5"/>
    <w:rsid w:val="00892BD7"/>
    <w:rsid w:val="008A4D61"/>
    <w:rsid w:val="008B5615"/>
    <w:rsid w:val="008B584E"/>
    <w:rsid w:val="008C1A1E"/>
    <w:rsid w:val="008C5E59"/>
    <w:rsid w:val="008C794C"/>
    <w:rsid w:val="00904674"/>
    <w:rsid w:val="009047CC"/>
    <w:rsid w:val="00907C27"/>
    <w:rsid w:val="00910446"/>
    <w:rsid w:val="00911639"/>
    <w:rsid w:val="0091583C"/>
    <w:rsid w:val="00917707"/>
    <w:rsid w:val="00945FF2"/>
    <w:rsid w:val="00946295"/>
    <w:rsid w:val="009557E8"/>
    <w:rsid w:val="00960D4D"/>
    <w:rsid w:val="00961869"/>
    <w:rsid w:val="00965C5C"/>
    <w:rsid w:val="00971F10"/>
    <w:rsid w:val="00993DFF"/>
    <w:rsid w:val="00994D6B"/>
    <w:rsid w:val="009A1567"/>
    <w:rsid w:val="009A40FF"/>
    <w:rsid w:val="009C09C9"/>
    <w:rsid w:val="009D2BB6"/>
    <w:rsid w:val="009D2D76"/>
    <w:rsid w:val="009E0510"/>
    <w:rsid w:val="009E2B0C"/>
    <w:rsid w:val="009E34F4"/>
    <w:rsid w:val="009E3820"/>
    <w:rsid w:val="009E6C8A"/>
    <w:rsid w:val="009F00AF"/>
    <w:rsid w:val="009F5FAF"/>
    <w:rsid w:val="00A10484"/>
    <w:rsid w:val="00A219CE"/>
    <w:rsid w:val="00A233F0"/>
    <w:rsid w:val="00A308A6"/>
    <w:rsid w:val="00A32654"/>
    <w:rsid w:val="00A326D1"/>
    <w:rsid w:val="00A43F47"/>
    <w:rsid w:val="00A45CBA"/>
    <w:rsid w:val="00A6068E"/>
    <w:rsid w:val="00A64D9E"/>
    <w:rsid w:val="00A746EF"/>
    <w:rsid w:val="00A74EB8"/>
    <w:rsid w:val="00A83C69"/>
    <w:rsid w:val="00A85C3C"/>
    <w:rsid w:val="00A91787"/>
    <w:rsid w:val="00A93E39"/>
    <w:rsid w:val="00A9450C"/>
    <w:rsid w:val="00A9636E"/>
    <w:rsid w:val="00A9637F"/>
    <w:rsid w:val="00AA4DCF"/>
    <w:rsid w:val="00AA6042"/>
    <w:rsid w:val="00AA755F"/>
    <w:rsid w:val="00AB093A"/>
    <w:rsid w:val="00AC003F"/>
    <w:rsid w:val="00AC31C9"/>
    <w:rsid w:val="00AC3A58"/>
    <w:rsid w:val="00AC66A0"/>
    <w:rsid w:val="00AD76BD"/>
    <w:rsid w:val="00AE1110"/>
    <w:rsid w:val="00AE4816"/>
    <w:rsid w:val="00AE4D71"/>
    <w:rsid w:val="00AE6063"/>
    <w:rsid w:val="00AF19B1"/>
    <w:rsid w:val="00AF1B99"/>
    <w:rsid w:val="00AF32C8"/>
    <w:rsid w:val="00AF34C3"/>
    <w:rsid w:val="00B03FDE"/>
    <w:rsid w:val="00B073F5"/>
    <w:rsid w:val="00B07A54"/>
    <w:rsid w:val="00B12E18"/>
    <w:rsid w:val="00B15B11"/>
    <w:rsid w:val="00B25DCC"/>
    <w:rsid w:val="00B303A5"/>
    <w:rsid w:val="00B43247"/>
    <w:rsid w:val="00B578A1"/>
    <w:rsid w:val="00B609DA"/>
    <w:rsid w:val="00B616FB"/>
    <w:rsid w:val="00B666F7"/>
    <w:rsid w:val="00B67ADF"/>
    <w:rsid w:val="00B70C39"/>
    <w:rsid w:val="00B9027D"/>
    <w:rsid w:val="00B93BEA"/>
    <w:rsid w:val="00BA01C7"/>
    <w:rsid w:val="00BA75B6"/>
    <w:rsid w:val="00BB49A0"/>
    <w:rsid w:val="00BC0CFD"/>
    <w:rsid w:val="00BC4DA1"/>
    <w:rsid w:val="00BC6962"/>
    <w:rsid w:val="00BE419E"/>
    <w:rsid w:val="00BF443D"/>
    <w:rsid w:val="00BF46CD"/>
    <w:rsid w:val="00C034D9"/>
    <w:rsid w:val="00C13FE5"/>
    <w:rsid w:val="00C17913"/>
    <w:rsid w:val="00C27DE6"/>
    <w:rsid w:val="00C43BBD"/>
    <w:rsid w:val="00C4635C"/>
    <w:rsid w:val="00C50F75"/>
    <w:rsid w:val="00C527A8"/>
    <w:rsid w:val="00C54B78"/>
    <w:rsid w:val="00C57D08"/>
    <w:rsid w:val="00C62854"/>
    <w:rsid w:val="00C64FC6"/>
    <w:rsid w:val="00C653AD"/>
    <w:rsid w:val="00C6684B"/>
    <w:rsid w:val="00C72C43"/>
    <w:rsid w:val="00C7448B"/>
    <w:rsid w:val="00C7577A"/>
    <w:rsid w:val="00C801FD"/>
    <w:rsid w:val="00C85EB3"/>
    <w:rsid w:val="00C90F68"/>
    <w:rsid w:val="00C92309"/>
    <w:rsid w:val="00CA0BFF"/>
    <w:rsid w:val="00CA0F86"/>
    <w:rsid w:val="00CB7612"/>
    <w:rsid w:val="00CC3778"/>
    <w:rsid w:val="00CD191A"/>
    <w:rsid w:val="00CD6118"/>
    <w:rsid w:val="00CD715D"/>
    <w:rsid w:val="00CE1AA9"/>
    <w:rsid w:val="00CE1C28"/>
    <w:rsid w:val="00CF4DC0"/>
    <w:rsid w:val="00CF5C88"/>
    <w:rsid w:val="00D017F6"/>
    <w:rsid w:val="00D01B45"/>
    <w:rsid w:val="00D10EC9"/>
    <w:rsid w:val="00D16F62"/>
    <w:rsid w:val="00D174DE"/>
    <w:rsid w:val="00D24BAD"/>
    <w:rsid w:val="00D300BF"/>
    <w:rsid w:val="00D32C1A"/>
    <w:rsid w:val="00D35401"/>
    <w:rsid w:val="00D40183"/>
    <w:rsid w:val="00D41F2F"/>
    <w:rsid w:val="00D542F4"/>
    <w:rsid w:val="00D71EDE"/>
    <w:rsid w:val="00D7274A"/>
    <w:rsid w:val="00D80290"/>
    <w:rsid w:val="00D92046"/>
    <w:rsid w:val="00D924E7"/>
    <w:rsid w:val="00D97DC8"/>
    <w:rsid w:val="00DB2455"/>
    <w:rsid w:val="00DC3AD1"/>
    <w:rsid w:val="00DD5110"/>
    <w:rsid w:val="00DE05CE"/>
    <w:rsid w:val="00DF3FE3"/>
    <w:rsid w:val="00DF6DE1"/>
    <w:rsid w:val="00DF7E1F"/>
    <w:rsid w:val="00E11C90"/>
    <w:rsid w:val="00E12B3F"/>
    <w:rsid w:val="00E3326C"/>
    <w:rsid w:val="00E33F8E"/>
    <w:rsid w:val="00E35ABD"/>
    <w:rsid w:val="00E41372"/>
    <w:rsid w:val="00E468C8"/>
    <w:rsid w:val="00E52584"/>
    <w:rsid w:val="00E549C8"/>
    <w:rsid w:val="00E76C7C"/>
    <w:rsid w:val="00E810A9"/>
    <w:rsid w:val="00E92F2A"/>
    <w:rsid w:val="00EA362D"/>
    <w:rsid w:val="00EA5DBD"/>
    <w:rsid w:val="00EA7091"/>
    <w:rsid w:val="00EB0190"/>
    <w:rsid w:val="00EC7E91"/>
    <w:rsid w:val="00ED72D6"/>
    <w:rsid w:val="00ED7830"/>
    <w:rsid w:val="00EE57DC"/>
    <w:rsid w:val="00EF5CFB"/>
    <w:rsid w:val="00EF7BC0"/>
    <w:rsid w:val="00F039FF"/>
    <w:rsid w:val="00F059D5"/>
    <w:rsid w:val="00F07942"/>
    <w:rsid w:val="00F07D36"/>
    <w:rsid w:val="00F13729"/>
    <w:rsid w:val="00F21134"/>
    <w:rsid w:val="00F266AF"/>
    <w:rsid w:val="00F30FF5"/>
    <w:rsid w:val="00F33C49"/>
    <w:rsid w:val="00F3488F"/>
    <w:rsid w:val="00F34A6A"/>
    <w:rsid w:val="00F37E8C"/>
    <w:rsid w:val="00F404CE"/>
    <w:rsid w:val="00F439ED"/>
    <w:rsid w:val="00F64B6E"/>
    <w:rsid w:val="00F6565F"/>
    <w:rsid w:val="00F65A4A"/>
    <w:rsid w:val="00F707C9"/>
    <w:rsid w:val="00F73211"/>
    <w:rsid w:val="00F93F2F"/>
    <w:rsid w:val="00FA5EE9"/>
    <w:rsid w:val="00FA7BA9"/>
    <w:rsid w:val="00FB1131"/>
    <w:rsid w:val="00FB1A1A"/>
    <w:rsid w:val="00FB6BC8"/>
    <w:rsid w:val="00FB783B"/>
    <w:rsid w:val="00FC2D30"/>
    <w:rsid w:val="00FC644E"/>
    <w:rsid w:val="00FD252F"/>
    <w:rsid w:val="00FD26AE"/>
    <w:rsid w:val="00FD7831"/>
    <w:rsid w:val="00FE07B8"/>
    <w:rsid w:val="00FE0FDA"/>
    <w:rsid w:val="00FE37CE"/>
    <w:rsid w:val="00FE49D3"/>
    <w:rsid w:val="00FF0EE0"/>
    <w:rsid w:val="00FF1479"/>
    <w:rsid w:val="00FF5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10FBBEB3"/>
  <w15:chartTrackingRefBased/>
  <w15:docId w15:val="{4EAFE018-8390-4BB3-AF6D-4EAE3A652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2"/>
      <w:szCs w:val="22"/>
    </w:rPr>
  </w:style>
  <w:style w:type="paragraph" w:styleId="Heading2">
    <w:name w:val="heading 2"/>
    <w:basedOn w:val="Normal"/>
    <w:next w:val="Normal"/>
    <w:qFormat/>
    <w:rsid w:val="00863C8F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C2575"/>
    <w:rPr>
      <w:rFonts w:ascii="Comic Sans MS" w:hAnsi="Comic Sans MS"/>
      <w:bCs/>
      <w:sz w:val="28"/>
      <w:szCs w:val="20"/>
      <w:lang w:eastAsia="en-US"/>
    </w:rPr>
  </w:style>
  <w:style w:type="paragraph" w:styleId="Header">
    <w:name w:val="header"/>
    <w:basedOn w:val="Normal"/>
    <w:rsid w:val="003C257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C2575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C57D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3644B2"/>
    <w:rPr>
      <w:color w:val="0000FF"/>
      <w:u w:val="single"/>
    </w:rPr>
  </w:style>
  <w:style w:type="character" w:styleId="PageNumber">
    <w:name w:val="page number"/>
    <w:basedOn w:val="DefaultParagraphFont"/>
    <w:rsid w:val="00374D64"/>
  </w:style>
  <w:style w:type="paragraph" w:styleId="DocumentMap">
    <w:name w:val="Document Map"/>
    <w:basedOn w:val="Normal"/>
    <w:semiHidden/>
    <w:rsid w:val="00847F3F"/>
    <w:pPr>
      <w:shd w:val="clear" w:color="auto" w:fill="000080"/>
    </w:pPr>
    <w:rPr>
      <w:rFonts w:ascii="Tahoma" w:hAnsi="Tahoma" w:cs="Tahoma"/>
    </w:rPr>
  </w:style>
  <w:style w:type="paragraph" w:styleId="ListParagraph">
    <w:name w:val="List Paragraph"/>
    <w:basedOn w:val="Normal"/>
    <w:uiPriority w:val="34"/>
    <w:qFormat/>
    <w:rsid w:val="00FF0EE0"/>
    <w:pPr>
      <w:ind w:left="720"/>
    </w:pPr>
  </w:style>
  <w:style w:type="character" w:customStyle="1" w:styleId="FooterChar">
    <w:name w:val="Footer Char"/>
    <w:link w:val="Footer"/>
    <w:uiPriority w:val="99"/>
    <w:rsid w:val="00F34A6A"/>
    <w:rPr>
      <w:rFonts w:ascii="Arial" w:hAnsi="Arial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4A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34A6A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link w:val="BodyText2Char"/>
    <w:rsid w:val="006408D8"/>
    <w:rPr>
      <w:rFonts w:ascii="Verdana" w:hAnsi="Verdana"/>
      <w:szCs w:val="20"/>
      <w:lang w:eastAsia="en-US"/>
    </w:rPr>
  </w:style>
  <w:style w:type="character" w:customStyle="1" w:styleId="BodyText2Char">
    <w:name w:val="Body Text 2 Char"/>
    <w:link w:val="BodyText2"/>
    <w:rsid w:val="006408D8"/>
    <w:rPr>
      <w:rFonts w:ascii="Verdana" w:hAnsi="Verdana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73AC2B-086E-4216-9D02-58C365A23B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77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 (Hons) Social Work / MA Social Work</vt:lpstr>
    </vt:vector>
  </TitlesOfParts>
  <Company>Leeds Metropolitan University</Company>
  <LinksUpToDate>false</LinksUpToDate>
  <CharactersWithSpaces>24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 (Hons) Social Work / MA Social Work</dc:title>
  <dc:subject/>
  <dc:creator>Sarah Buchan</dc:creator>
  <cp:keywords/>
  <cp:lastModifiedBy>Jayne Tasker</cp:lastModifiedBy>
  <cp:revision>4</cp:revision>
  <cp:lastPrinted>2017-03-15T11:58:00Z</cp:lastPrinted>
  <dcterms:created xsi:type="dcterms:W3CDTF">2021-05-05T08:04:00Z</dcterms:created>
  <dcterms:modified xsi:type="dcterms:W3CDTF">2022-02-18T15:06:00Z</dcterms:modified>
</cp:coreProperties>
</file>